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154B13" w14:textId="2F444F7C" w:rsidR="0069158A" w:rsidRPr="007464B2" w:rsidRDefault="009A610D" w:rsidP="0069158A">
      <w:pPr>
        <w:autoSpaceDE w:val="0"/>
        <w:autoSpaceDN w:val="0"/>
        <w:adjustRightInd w:val="0"/>
        <w:spacing w:after="0" w:line="240" w:lineRule="auto"/>
        <w:rPr>
          <w:rFonts w:cs="ArialMT"/>
          <w:szCs w:val="20"/>
        </w:rPr>
      </w:pPr>
      <w:bookmarkStart w:id="0" w:name="_GoBack"/>
      <w:bookmarkEnd w:id="0"/>
      <w:r>
        <w:t>Nome campione AB</w:t>
      </w:r>
    </w:p>
    <w:p w14:paraId="50EDEA3F" w14:textId="77777777" w:rsidR="0069158A" w:rsidRPr="007464B2" w:rsidRDefault="0069158A" w:rsidP="0069158A">
      <w:pPr>
        <w:autoSpaceDE w:val="0"/>
        <w:autoSpaceDN w:val="0"/>
        <w:adjustRightInd w:val="0"/>
        <w:spacing w:after="0" w:line="240" w:lineRule="auto"/>
        <w:rPr>
          <w:rFonts w:cs="ArialMT"/>
          <w:szCs w:val="20"/>
        </w:rPr>
      </w:pPr>
      <w:r>
        <w:t>Via campione, 1</w:t>
      </w:r>
    </w:p>
    <w:p w14:paraId="524064A1" w14:textId="77777777" w:rsidR="0069158A" w:rsidRPr="007464B2" w:rsidRDefault="0069158A" w:rsidP="0069158A">
      <w:pPr>
        <w:autoSpaceDE w:val="0"/>
        <w:autoSpaceDN w:val="0"/>
        <w:adjustRightInd w:val="0"/>
        <w:spacing w:after="0" w:line="240" w:lineRule="auto"/>
        <w:rPr>
          <w:rFonts w:cs="ArialMT"/>
          <w:szCs w:val="20"/>
        </w:rPr>
      </w:pPr>
      <w:r>
        <w:t xml:space="preserve">Paese campione </w:t>
      </w:r>
    </w:p>
    <w:p w14:paraId="0B6143FE" w14:textId="77777777" w:rsidR="0069158A" w:rsidRPr="007464B2" w:rsidRDefault="0069158A" w:rsidP="0069158A">
      <w:pPr>
        <w:autoSpaceDE w:val="0"/>
        <w:autoSpaceDN w:val="0"/>
        <w:adjustRightInd w:val="0"/>
        <w:spacing w:after="0" w:line="240" w:lineRule="auto"/>
        <w:rPr>
          <w:rFonts w:cs="ArialMT"/>
          <w:szCs w:val="20"/>
        </w:rPr>
      </w:pPr>
      <w:r>
        <w:t>Città campione</w:t>
      </w:r>
    </w:p>
    <w:p w14:paraId="2D7A1009" w14:textId="77777777" w:rsidR="0069158A" w:rsidRPr="007464B2" w:rsidRDefault="0069158A" w:rsidP="0069158A">
      <w:pPr>
        <w:autoSpaceDE w:val="0"/>
        <w:autoSpaceDN w:val="0"/>
        <w:adjustRightInd w:val="0"/>
        <w:spacing w:after="0" w:line="240" w:lineRule="auto"/>
        <w:rPr>
          <w:rFonts w:cs="ArialMT"/>
          <w:szCs w:val="20"/>
        </w:rPr>
      </w:pPr>
      <w:r>
        <w:t>Regione campione</w:t>
      </w:r>
    </w:p>
    <w:p w14:paraId="3EC5FBEA" w14:textId="77777777" w:rsidR="0069158A" w:rsidRPr="007464B2" w:rsidRDefault="00E6382C" w:rsidP="0069158A">
      <w:pPr>
        <w:autoSpaceDE w:val="0"/>
        <w:autoSpaceDN w:val="0"/>
        <w:adjustRightInd w:val="0"/>
        <w:spacing w:after="0" w:line="240" w:lineRule="auto"/>
        <w:rPr>
          <w:rFonts w:cs="ArialMT"/>
          <w:sz w:val="18"/>
          <w:szCs w:val="16"/>
        </w:rPr>
      </w:pPr>
      <w:r>
        <w:t>Codice postale</w:t>
      </w:r>
      <w:r>
        <w:tab/>
      </w:r>
      <w:r>
        <w:tab/>
      </w:r>
      <w:r>
        <w:tab/>
      </w:r>
    </w:p>
    <w:p w14:paraId="4C5E2742" w14:textId="77777777" w:rsidR="0069158A" w:rsidRPr="007464B2" w:rsidRDefault="0069158A" w:rsidP="0069158A">
      <w:pPr>
        <w:autoSpaceDE w:val="0"/>
        <w:autoSpaceDN w:val="0"/>
        <w:adjustRightInd w:val="0"/>
        <w:spacing w:after="0" w:line="240" w:lineRule="auto"/>
        <w:rPr>
          <w:rFonts w:cs="ArialMT"/>
          <w:szCs w:val="20"/>
        </w:rPr>
      </w:pPr>
    </w:p>
    <w:p w14:paraId="5314F45B" w14:textId="77777777" w:rsidR="0069158A" w:rsidRPr="007464B2" w:rsidRDefault="0069158A" w:rsidP="0069158A">
      <w:pPr>
        <w:autoSpaceDE w:val="0"/>
        <w:autoSpaceDN w:val="0"/>
        <w:adjustRightInd w:val="0"/>
        <w:spacing w:after="0" w:line="240" w:lineRule="auto"/>
        <w:rPr>
          <w:rFonts w:cs="ArialMT"/>
          <w:szCs w:val="20"/>
        </w:rPr>
      </w:pPr>
    </w:p>
    <w:p w14:paraId="65EF17AE" w14:textId="65EC6584" w:rsidR="0069158A" w:rsidRPr="007464B2" w:rsidRDefault="0069158A" w:rsidP="0069158A">
      <w:pPr>
        <w:autoSpaceDE w:val="0"/>
        <w:autoSpaceDN w:val="0"/>
        <w:adjustRightInd w:val="0"/>
        <w:spacing w:after="0" w:line="240" w:lineRule="auto"/>
        <w:rPr>
          <w:rFonts w:cs="ArialMT"/>
          <w:b/>
          <w:szCs w:val="20"/>
        </w:rPr>
      </w:pPr>
      <w:r>
        <w:rPr>
          <w:b/>
          <w:szCs w:val="20"/>
        </w:rPr>
        <w:t>Codice cliente: 1111111</w:t>
      </w:r>
    </w:p>
    <w:p w14:paraId="206C5923" w14:textId="74F66727" w:rsidR="0069158A" w:rsidRPr="007464B2" w:rsidRDefault="005544C5" w:rsidP="0069158A">
      <w:pPr>
        <w:autoSpaceDE w:val="0"/>
        <w:autoSpaceDN w:val="0"/>
        <w:adjustRightInd w:val="0"/>
        <w:spacing w:after="0" w:line="240" w:lineRule="auto"/>
        <w:rPr>
          <w:rFonts w:cs="ArialMT"/>
          <w:szCs w:val="20"/>
        </w:rPr>
      </w:pPr>
      <w:r>
        <w:t>Ns. rif: BR TPP 0007/0417</w:t>
      </w:r>
    </w:p>
    <w:p w14:paraId="77A44EE8" w14:textId="77777777" w:rsidR="00E6382C" w:rsidRPr="007464B2" w:rsidRDefault="00E6382C" w:rsidP="0069158A">
      <w:pPr>
        <w:autoSpaceDE w:val="0"/>
        <w:autoSpaceDN w:val="0"/>
        <w:adjustRightInd w:val="0"/>
        <w:spacing w:after="0" w:line="240" w:lineRule="auto"/>
        <w:rPr>
          <w:rFonts w:cs="ArialMT"/>
          <w:szCs w:val="20"/>
        </w:rPr>
      </w:pPr>
      <w:r>
        <w:t>Telefono: 0300 2000 555</w:t>
      </w:r>
    </w:p>
    <w:p w14:paraId="75740726" w14:textId="31DA6F88" w:rsidR="0069158A" w:rsidRPr="007464B2" w:rsidRDefault="0069158A" w:rsidP="0069158A">
      <w:pPr>
        <w:autoSpaceDE w:val="0"/>
        <w:autoSpaceDN w:val="0"/>
        <w:adjustRightInd w:val="0"/>
        <w:spacing w:after="0" w:line="240" w:lineRule="auto"/>
        <w:rPr>
          <w:rFonts w:cs="ArialMT"/>
          <w:szCs w:val="20"/>
        </w:rPr>
      </w:pPr>
      <w:r>
        <w:t>E-mail: thepeoplespension@bandce.co.uk</w:t>
      </w:r>
    </w:p>
    <w:p w14:paraId="7F433A28" w14:textId="4847420C" w:rsidR="0069158A" w:rsidRPr="007464B2" w:rsidRDefault="0069158A" w:rsidP="0069158A">
      <w:pPr>
        <w:autoSpaceDE w:val="0"/>
        <w:autoSpaceDN w:val="0"/>
        <w:adjustRightInd w:val="0"/>
        <w:spacing w:after="0" w:line="240" w:lineRule="auto"/>
        <w:rPr>
          <w:rFonts w:cs="ArialMT"/>
          <w:szCs w:val="20"/>
        </w:rPr>
      </w:pPr>
      <w:r>
        <w:t>Sito web: www.thepeoplespension.co.uk</w:t>
      </w:r>
    </w:p>
    <w:p w14:paraId="511B0C63" w14:textId="77777777" w:rsidR="0069158A" w:rsidRPr="007464B2" w:rsidRDefault="0069158A" w:rsidP="0069158A">
      <w:pPr>
        <w:autoSpaceDE w:val="0"/>
        <w:autoSpaceDN w:val="0"/>
        <w:adjustRightInd w:val="0"/>
        <w:spacing w:after="0" w:line="240" w:lineRule="auto"/>
        <w:rPr>
          <w:rFonts w:cs="ArialMT"/>
          <w:szCs w:val="20"/>
        </w:rPr>
      </w:pPr>
    </w:p>
    <w:p w14:paraId="15B7158C" w14:textId="1B4B3BFF" w:rsidR="0069158A" w:rsidRPr="007464B2" w:rsidRDefault="00C2526D" w:rsidP="0069158A">
      <w:pPr>
        <w:autoSpaceDE w:val="0"/>
        <w:autoSpaceDN w:val="0"/>
        <w:adjustRightInd w:val="0"/>
        <w:spacing w:after="0" w:line="240" w:lineRule="auto"/>
        <w:rPr>
          <w:rFonts w:cs="ArialMT"/>
          <w:szCs w:val="20"/>
        </w:rPr>
      </w:pPr>
      <w:r>
        <w:rPr>
          <w:b/>
          <w:sz w:val="24"/>
        </w:rPr>
        <w:t>&lt;date inserted&gt;</w:t>
      </w:r>
    </w:p>
    <w:p w14:paraId="2BC25EB2" w14:textId="77777777" w:rsidR="0069158A" w:rsidRPr="007464B2" w:rsidRDefault="0069158A" w:rsidP="0069158A">
      <w:pPr>
        <w:autoSpaceDE w:val="0"/>
        <w:autoSpaceDN w:val="0"/>
        <w:adjustRightInd w:val="0"/>
        <w:spacing w:after="0" w:line="240" w:lineRule="auto"/>
        <w:rPr>
          <w:rFonts w:cs="Arial"/>
          <w:sz w:val="72"/>
          <w:szCs w:val="65"/>
        </w:rPr>
        <w:sectPr w:rsidR="0069158A" w:rsidRPr="007464B2" w:rsidSect="0069158A">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num="2" w:space="708"/>
          <w:docGrid w:linePitch="360"/>
        </w:sectPr>
      </w:pPr>
    </w:p>
    <w:p w14:paraId="5AB7AD67" w14:textId="77777777" w:rsidR="0069158A" w:rsidRPr="007464B2" w:rsidRDefault="0069158A" w:rsidP="0069158A">
      <w:pPr>
        <w:autoSpaceDE w:val="0"/>
        <w:autoSpaceDN w:val="0"/>
        <w:adjustRightInd w:val="0"/>
        <w:spacing w:after="0" w:line="240" w:lineRule="auto"/>
        <w:rPr>
          <w:rFonts w:cs="Arial"/>
          <w:szCs w:val="65"/>
        </w:rPr>
      </w:pPr>
    </w:p>
    <w:p w14:paraId="538420FB" w14:textId="7DFF54F0" w:rsidR="0069158A" w:rsidRPr="007464B2" w:rsidRDefault="0069158A" w:rsidP="0069158A">
      <w:pPr>
        <w:autoSpaceDE w:val="0"/>
        <w:autoSpaceDN w:val="0"/>
        <w:adjustRightInd w:val="0"/>
        <w:spacing w:after="240" w:line="240" w:lineRule="auto"/>
        <w:rPr>
          <w:rFonts w:cs="ArialMT"/>
          <w:szCs w:val="20"/>
        </w:rPr>
      </w:pPr>
      <w:r>
        <w:t xml:space="preserve">Gentile </w:t>
      </w:r>
      <w:r w:rsidR="00435A1E">
        <w:t>&lt;firstname&gt;&lt;lastname&gt;</w:t>
      </w:r>
    </w:p>
    <w:p w14:paraId="0EF231DA" w14:textId="77777777" w:rsidR="00C24D92" w:rsidRPr="007464B2" w:rsidRDefault="00C24D92" w:rsidP="00C24D92">
      <w:pPr>
        <w:pStyle w:val="H1"/>
        <w:rPr>
          <w:rFonts w:asciiTheme="minorHAnsi" w:hAnsiTheme="minorHAnsi"/>
          <w:sz w:val="28"/>
        </w:rPr>
      </w:pPr>
      <w:r>
        <w:rPr>
          <w:rFonts w:asciiTheme="minorHAnsi" w:hAnsiTheme="minorHAnsi"/>
          <w:sz w:val="28"/>
        </w:rPr>
        <w:t>Benvenuto/a in The People's Pension!</w:t>
      </w:r>
    </w:p>
    <w:p w14:paraId="05316A13" w14:textId="476E6055" w:rsidR="00D0557A" w:rsidRPr="00021F9C" w:rsidRDefault="002443AB" w:rsidP="002E5ACA">
      <w:pPr>
        <w:pStyle w:val="Para"/>
      </w:pPr>
      <w:r>
        <w:rPr>
          <w:rFonts w:asciiTheme="minorHAnsi" w:hAnsiTheme="minorHAnsi"/>
          <w:sz w:val="22"/>
        </w:rPr>
        <w:t xml:space="preserve">Il tuo datore di lavoro ha il dovere giuridico di inserire automaticamente determinati dipendenti in un piano pensionistico istituito nel luogo di lavoro per aiutarli a risparmiare per la futura pensione. (Tra questi sono inclusi anche i dipendenti iscritti automaticamente in passato, ma che hanno scelto di annullare l’iscrizione o di smettere di versare contributi.) La buona notizia è che rientri tra questi dipendenti e, come milioni di altre persone, hai iniziato a risparmiare per la futura pensione. </w:t>
      </w:r>
    </w:p>
    <w:p w14:paraId="4EDA2371" w14:textId="2E2E7193" w:rsidR="00C24D92" w:rsidRPr="007464B2" w:rsidRDefault="00C24D92" w:rsidP="00C24D92">
      <w:pPr>
        <w:pStyle w:val="Para"/>
        <w:rPr>
          <w:rFonts w:asciiTheme="minorHAnsi" w:hAnsiTheme="minorHAnsi"/>
          <w:sz w:val="22"/>
        </w:rPr>
      </w:pPr>
      <w:r>
        <w:rPr>
          <w:rFonts w:asciiTheme="minorHAnsi" w:hAnsiTheme="minorHAnsi"/>
          <w:sz w:val="22"/>
        </w:rPr>
        <w:t xml:space="preserve">Il tuo datore di lavoro, Società XXX Ltd., ha scelto The People’s Pension, fornito da B&amp;CE, come piano pensionistico integrativo istituito nel luogo di lavoro. The People's Pension (La pensione popolare) è un pluripremiato piano pensionistico integrativo. Sei stato iscritto automaticamente in data </w:t>
      </w:r>
      <w:r>
        <w:rPr>
          <w:rFonts w:asciiTheme="minorHAnsi" w:hAnsiTheme="minorHAnsi"/>
          <w:b/>
          <w:sz w:val="22"/>
        </w:rPr>
        <w:t xml:space="preserve">&lt;date inserted&gt; </w:t>
      </w:r>
      <w:r>
        <w:rPr>
          <w:rFonts w:asciiTheme="minorHAnsi" w:hAnsiTheme="minorHAnsi"/>
          <w:sz w:val="22"/>
        </w:rPr>
        <w:t>in questo piano pensionistico, perché guadagni oltre £192 a settimana (oppure £833 al mese), hai compiuto almeno 22 anni e non rientri nell'età prevista per la pensione statale.</w:t>
      </w:r>
    </w:p>
    <w:p w14:paraId="218E8763" w14:textId="77777777" w:rsidR="00C24D92" w:rsidRPr="00587FCC" w:rsidRDefault="00C24D92" w:rsidP="00E763CA">
      <w:pPr>
        <w:pStyle w:val="Indent"/>
        <w:ind w:left="0"/>
        <w:rPr>
          <w:rFonts w:asciiTheme="minorHAnsi" w:hAnsiTheme="minorHAnsi"/>
          <w:sz w:val="24"/>
        </w:rPr>
      </w:pPr>
      <w:r>
        <w:rPr>
          <w:rFonts w:asciiTheme="minorHAnsi" w:hAnsiTheme="minorHAnsi"/>
          <w:sz w:val="24"/>
        </w:rPr>
        <w:t>Innanzitutto le prime nozioni</w:t>
      </w:r>
    </w:p>
    <w:p w14:paraId="73EC9291" w14:textId="707274EB" w:rsidR="00E6382C" w:rsidRPr="007464B2" w:rsidRDefault="00C24D92" w:rsidP="00E6382C">
      <w:pPr>
        <w:pStyle w:val="Para"/>
        <w:rPr>
          <w:rFonts w:asciiTheme="minorHAnsi" w:hAnsiTheme="minorHAnsi"/>
          <w:sz w:val="22"/>
        </w:rPr>
      </w:pPr>
      <w:r>
        <w:rPr>
          <w:rFonts w:asciiTheme="minorHAnsi" w:hAnsiTheme="minorHAnsi"/>
          <w:sz w:val="22"/>
        </w:rPr>
        <w:t>In qualità di membro di The People’s Pension, avrai ora un account personale, che chiameremo il tuo Account online. Iniziare è facile e veloce.</w:t>
      </w:r>
    </w:p>
    <w:p w14:paraId="55BFA7F4" w14:textId="3700EAD3" w:rsidR="00E6382C" w:rsidRPr="007464B2" w:rsidRDefault="00E6382C" w:rsidP="00E6382C">
      <w:pPr>
        <w:pStyle w:val="Para"/>
        <w:numPr>
          <w:ilvl w:val="0"/>
          <w:numId w:val="7"/>
        </w:numPr>
        <w:rPr>
          <w:rFonts w:asciiTheme="minorHAnsi" w:hAnsiTheme="minorHAnsi"/>
          <w:sz w:val="22"/>
        </w:rPr>
      </w:pPr>
      <w:r>
        <w:rPr>
          <w:rFonts w:asciiTheme="minorHAnsi" w:hAnsiTheme="minorHAnsi"/>
          <w:sz w:val="22"/>
        </w:rPr>
        <w:t xml:space="preserve">Guarda il nostro video di istruzioni all’indirizzo web </w:t>
      </w:r>
      <w:r>
        <w:rPr>
          <w:rFonts w:asciiTheme="minorHAnsi" w:hAnsiTheme="minorHAnsi"/>
          <w:b/>
          <w:sz w:val="22"/>
          <w:szCs w:val="22"/>
        </w:rPr>
        <w:t>www.thepeoplespension</w:t>
      </w:r>
      <w:r>
        <w:rPr>
          <w:rFonts w:asciiTheme="minorHAnsi" w:hAnsiTheme="minorHAnsi"/>
          <w:b/>
          <w:sz w:val="22"/>
        </w:rPr>
        <w:t>.co.uk/your-online-account</w:t>
      </w:r>
      <w:r>
        <w:rPr>
          <w:rFonts w:asciiTheme="minorHAnsi" w:hAnsiTheme="minorHAnsi"/>
          <w:sz w:val="22"/>
        </w:rPr>
        <w:t>.</w:t>
      </w:r>
    </w:p>
    <w:p w14:paraId="349B2F68" w14:textId="77777777" w:rsidR="00E6382C" w:rsidRPr="007464B2" w:rsidRDefault="00E6382C" w:rsidP="00E6382C">
      <w:pPr>
        <w:pStyle w:val="Para"/>
        <w:numPr>
          <w:ilvl w:val="0"/>
          <w:numId w:val="7"/>
        </w:numPr>
        <w:rPr>
          <w:rFonts w:asciiTheme="minorHAnsi" w:hAnsiTheme="minorHAnsi"/>
          <w:sz w:val="22"/>
        </w:rPr>
      </w:pPr>
      <w:r>
        <w:rPr>
          <w:rFonts w:asciiTheme="minorHAnsi" w:hAnsiTheme="minorHAnsi"/>
          <w:sz w:val="22"/>
        </w:rPr>
        <w:t>E leggi il volantino allegato per vedere tutto quello che puoi fare.</w:t>
      </w:r>
    </w:p>
    <w:p w14:paraId="4076749C" w14:textId="7B2E573F" w:rsidR="00C24D92" w:rsidRPr="007464B2" w:rsidRDefault="00E6382C" w:rsidP="00E6382C">
      <w:pPr>
        <w:pStyle w:val="Para"/>
        <w:rPr>
          <w:rFonts w:asciiTheme="minorHAnsi" w:hAnsiTheme="minorHAnsi"/>
          <w:sz w:val="22"/>
        </w:rPr>
      </w:pPr>
      <w:r>
        <w:rPr>
          <w:rFonts w:asciiTheme="minorHAnsi" w:hAnsiTheme="minorHAnsi"/>
          <w:sz w:val="22"/>
        </w:rPr>
        <w:t>Alleghiamo inoltre il nostro Opuscolo per i membri "Uno strumento per ottenere maggiori informazioni” che riporta tutto ciò che devi sapere riguardo a The People’s Pension.</w:t>
      </w:r>
    </w:p>
    <w:p w14:paraId="1B64579F" w14:textId="77777777" w:rsidR="000E4801" w:rsidRPr="00587FCC" w:rsidRDefault="000E4801" w:rsidP="00E763CA">
      <w:pPr>
        <w:pStyle w:val="Indent"/>
        <w:ind w:left="0"/>
        <w:rPr>
          <w:rFonts w:asciiTheme="minorHAnsi" w:hAnsiTheme="minorHAnsi"/>
          <w:sz w:val="24"/>
        </w:rPr>
      </w:pPr>
      <w:r>
        <w:rPr>
          <w:rFonts w:asciiTheme="minorHAnsi" w:hAnsiTheme="minorHAnsi"/>
          <w:sz w:val="24"/>
        </w:rPr>
        <w:t>Eliminazione della documentazione cartacea</w:t>
      </w:r>
    </w:p>
    <w:p w14:paraId="14D62446" w14:textId="7C9D4855" w:rsidR="00E2673E" w:rsidRPr="00A04E7D" w:rsidRDefault="00E2673E" w:rsidP="00E6382C">
      <w:pPr>
        <w:pStyle w:val="Para"/>
        <w:rPr>
          <w:rFonts w:asciiTheme="minorHAnsi" w:hAnsiTheme="minorHAnsi"/>
          <w:sz w:val="22"/>
        </w:rPr>
      </w:pPr>
      <w:r>
        <w:rPr>
          <w:rFonts w:asciiTheme="minorHAnsi" w:hAnsiTheme="minorHAnsi"/>
          <w:sz w:val="22"/>
        </w:rPr>
        <w:t>Per il momento le nostre comunicazioni ti perverranno via posta tradizionale, ma preferiremmo avere il tuo indirizzo e-mail. Potrai aggiungerlo ai tuoi dati una volta configurato il tuo Account online. Quindi in futuro riceverai un'e-mail da parte nostra quando il prospetto sarà pronto da consultare. Questo significa che i prospetti non ti saranno più inviati tramite posta tradizionale.</w:t>
      </w:r>
    </w:p>
    <w:p w14:paraId="0FA8862D" w14:textId="77777777" w:rsidR="00A04E7D" w:rsidRPr="002E5ACA" w:rsidRDefault="00A04E7D" w:rsidP="00A04E7D">
      <w:pPr>
        <w:rPr>
          <w:rFonts w:cs="ArialMT"/>
          <w:szCs w:val="20"/>
        </w:rPr>
      </w:pPr>
      <w:r>
        <w:t>Se non configurerai il tuo Account online (o non ci fornirai l'indirizzo e-mail) continueremo a comunicare con te via posta tradizionale, ma non per sempre. Desideriamo che tu usufruisca dei vantaggi offerti dalla configurazione di un Account online, perciò riceverai una lettera come questa solo tre volte, dopodiché smetteremo di scriverti. Se preferisci ricevere i prospetti in formato cartaceo, comunicacelo tramite il tuo account online oppure telefonicamente.</w:t>
      </w:r>
    </w:p>
    <w:p w14:paraId="6AFA10E7" w14:textId="77777777" w:rsidR="002E5ACA" w:rsidRDefault="002E5ACA">
      <w:pPr>
        <w:rPr>
          <w:rFonts w:cs="Arial-BoldMT"/>
          <w:b/>
          <w:bCs/>
          <w:szCs w:val="20"/>
        </w:rPr>
      </w:pPr>
      <w:r>
        <w:br w:type="page"/>
      </w:r>
    </w:p>
    <w:p w14:paraId="5D9F425C" w14:textId="058F714B" w:rsidR="00C24D92" w:rsidRPr="00587FCC" w:rsidRDefault="00C24D92" w:rsidP="00E763CA">
      <w:pPr>
        <w:pStyle w:val="Indent"/>
        <w:ind w:left="0"/>
        <w:rPr>
          <w:rFonts w:asciiTheme="minorHAnsi" w:hAnsiTheme="minorHAnsi"/>
          <w:sz w:val="24"/>
        </w:rPr>
      </w:pPr>
      <w:r>
        <w:rPr>
          <w:rFonts w:asciiTheme="minorHAnsi" w:hAnsiTheme="minorHAnsi"/>
          <w:sz w:val="24"/>
        </w:rPr>
        <w:lastRenderedPageBreak/>
        <w:t>Quanto costerà?</w:t>
      </w:r>
    </w:p>
    <w:p w14:paraId="41C1B46A" w14:textId="52851F12" w:rsidR="00C24D92" w:rsidRPr="007464B2" w:rsidRDefault="00C24D92" w:rsidP="00C24D92">
      <w:pPr>
        <w:pStyle w:val="Para"/>
        <w:rPr>
          <w:rFonts w:asciiTheme="minorHAnsi" w:hAnsiTheme="minorHAnsi"/>
          <w:sz w:val="22"/>
        </w:rPr>
      </w:pPr>
      <w:r>
        <w:rPr>
          <w:rFonts w:asciiTheme="minorHAnsi" w:hAnsiTheme="minorHAnsi"/>
          <w:sz w:val="22"/>
        </w:rPr>
        <w:t>Rimanendo all’interno di The People’s Pension, per ogni periodo retributivo nel tuo fondo pensione saranno versati i contributi con le aliquote di contribuzione indicate di seguito. Puoi verificarlo sulla tua busta paga.</w:t>
      </w:r>
    </w:p>
    <w:tbl>
      <w:tblPr>
        <w:tblStyle w:val="TableGrid"/>
        <w:tblW w:w="0" w:type="auto"/>
        <w:tblLook w:val="04A0" w:firstRow="1" w:lastRow="0" w:firstColumn="1" w:lastColumn="0" w:noHBand="0" w:noVBand="1"/>
      </w:tblPr>
      <w:tblGrid>
        <w:gridCol w:w="4505"/>
        <w:gridCol w:w="4511"/>
      </w:tblGrid>
      <w:tr w:rsidR="00C24D92" w:rsidRPr="007464B2" w14:paraId="073CBDD7" w14:textId="77777777" w:rsidTr="009B0FB1">
        <w:tc>
          <w:tcPr>
            <w:tcW w:w="4621" w:type="dxa"/>
          </w:tcPr>
          <w:p w14:paraId="3F332884" w14:textId="29EAFAB6" w:rsidR="00C24D92" w:rsidRPr="007464B2" w:rsidRDefault="00C24D92" w:rsidP="009B0FB1">
            <w:pPr>
              <w:autoSpaceDE w:val="0"/>
              <w:autoSpaceDN w:val="0"/>
              <w:adjustRightInd w:val="0"/>
              <w:spacing w:before="60" w:after="60"/>
              <w:rPr>
                <w:rFonts w:cs="Arial-BoldMT"/>
                <w:b/>
                <w:bCs/>
                <w:szCs w:val="20"/>
              </w:rPr>
            </w:pPr>
            <w:r>
              <w:rPr>
                <w:b/>
                <w:bCs/>
                <w:szCs w:val="20"/>
              </w:rPr>
              <w:t>Contributi</w:t>
            </w:r>
            <w:r w:rsidR="00580262" w:rsidRPr="007464B2">
              <w:rPr>
                <w:rStyle w:val="FootnoteReference"/>
                <w:rFonts w:cs="Arial-BoldMT"/>
                <w:b/>
                <w:bCs/>
                <w:szCs w:val="20"/>
              </w:rPr>
              <w:footnoteReference w:id="1"/>
            </w:r>
          </w:p>
        </w:tc>
        <w:tc>
          <w:tcPr>
            <w:tcW w:w="4621" w:type="dxa"/>
          </w:tcPr>
          <w:p w14:paraId="28A619E9" w14:textId="77777777" w:rsidR="00C24D92" w:rsidRPr="007464B2" w:rsidRDefault="00C24D92" w:rsidP="009B0FB1">
            <w:pPr>
              <w:autoSpaceDE w:val="0"/>
              <w:autoSpaceDN w:val="0"/>
              <w:adjustRightInd w:val="0"/>
              <w:spacing w:before="60" w:after="60"/>
              <w:rPr>
                <w:rFonts w:cs="ArialMT"/>
                <w:szCs w:val="20"/>
              </w:rPr>
            </w:pPr>
            <w:r>
              <w:t>%</w:t>
            </w:r>
          </w:p>
        </w:tc>
      </w:tr>
      <w:tr w:rsidR="00C24D92" w:rsidRPr="007464B2" w14:paraId="547AC033" w14:textId="77777777" w:rsidTr="009B0FB1">
        <w:tc>
          <w:tcPr>
            <w:tcW w:w="4621" w:type="dxa"/>
          </w:tcPr>
          <w:p w14:paraId="404B8B71" w14:textId="77777777" w:rsidR="00C24D92" w:rsidRPr="007464B2" w:rsidRDefault="00C24D92" w:rsidP="009B0FB1">
            <w:pPr>
              <w:autoSpaceDE w:val="0"/>
              <w:autoSpaceDN w:val="0"/>
              <w:adjustRightInd w:val="0"/>
              <w:spacing w:before="60" w:after="60"/>
              <w:rPr>
                <w:rFonts w:cs="Arial-BoldMT"/>
                <w:b/>
                <w:bCs/>
                <w:szCs w:val="20"/>
              </w:rPr>
            </w:pPr>
            <w:r>
              <w:t>Il datore di lavoro verserà:</w:t>
            </w:r>
          </w:p>
        </w:tc>
        <w:tc>
          <w:tcPr>
            <w:tcW w:w="4621" w:type="dxa"/>
          </w:tcPr>
          <w:p w14:paraId="2D313994" w14:textId="36A0DC3A" w:rsidR="00C24D92" w:rsidRPr="00C529C6" w:rsidRDefault="00C24D92" w:rsidP="009B0FB1">
            <w:pPr>
              <w:autoSpaceDE w:val="0"/>
              <w:autoSpaceDN w:val="0"/>
              <w:adjustRightInd w:val="0"/>
              <w:spacing w:before="60" w:after="60"/>
              <w:rPr>
                <w:rFonts w:cs="ArialMT"/>
                <w:szCs w:val="20"/>
              </w:rPr>
            </w:pPr>
            <w:r>
              <w:t>1,00% del guadagno conteggiabile</w:t>
            </w:r>
          </w:p>
        </w:tc>
      </w:tr>
      <w:tr w:rsidR="00C24D92" w:rsidRPr="007464B2" w14:paraId="35FC0C5C" w14:textId="77777777" w:rsidTr="009B0FB1">
        <w:tc>
          <w:tcPr>
            <w:tcW w:w="4621" w:type="dxa"/>
          </w:tcPr>
          <w:p w14:paraId="042C51C7" w14:textId="77777777" w:rsidR="00C24D92" w:rsidRPr="007464B2" w:rsidRDefault="00C24D92" w:rsidP="009B0FB1">
            <w:pPr>
              <w:autoSpaceDE w:val="0"/>
              <w:autoSpaceDN w:val="0"/>
              <w:adjustRightInd w:val="0"/>
              <w:spacing w:before="60" w:after="60"/>
              <w:rPr>
                <w:rFonts w:cs="Arial-BoldMT"/>
                <w:b/>
                <w:bCs/>
                <w:szCs w:val="20"/>
              </w:rPr>
            </w:pPr>
            <w:r>
              <w:t>Dal tuo stipendio verserai:</w:t>
            </w:r>
          </w:p>
        </w:tc>
        <w:tc>
          <w:tcPr>
            <w:tcW w:w="4621" w:type="dxa"/>
          </w:tcPr>
          <w:p w14:paraId="3349EC53" w14:textId="44953299" w:rsidR="00C24D92" w:rsidRPr="00C529C6" w:rsidRDefault="00C24D92" w:rsidP="009B0FB1">
            <w:pPr>
              <w:autoSpaceDE w:val="0"/>
              <w:autoSpaceDN w:val="0"/>
              <w:adjustRightInd w:val="0"/>
              <w:spacing w:before="60" w:after="60"/>
              <w:rPr>
                <w:rFonts w:cs="ArialMT"/>
                <w:szCs w:val="20"/>
              </w:rPr>
            </w:pPr>
            <w:r>
              <w:t>1,00% del guadagno conteggiabile</w:t>
            </w:r>
          </w:p>
        </w:tc>
      </w:tr>
    </w:tbl>
    <w:p w14:paraId="217307F4" w14:textId="77777777" w:rsidR="00C24D92" w:rsidRPr="007464B2" w:rsidRDefault="00C24D92" w:rsidP="00C24D92">
      <w:pPr>
        <w:autoSpaceDE w:val="0"/>
        <w:autoSpaceDN w:val="0"/>
        <w:adjustRightInd w:val="0"/>
        <w:spacing w:after="0" w:line="240" w:lineRule="auto"/>
        <w:rPr>
          <w:rFonts w:cs="Arial-BoldMT"/>
          <w:b/>
          <w:bCs/>
          <w:szCs w:val="20"/>
        </w:rPr>
      </w:pPr>
    </w:p>
    <w:p w14:paraId="0C756BAA" w14:textId="51DD671B" w:rsidR="00BE7FE9" w:rsidRPr="007464B2" w:rsidRDefault="00580262" w:rsidP="007464B2">
      <w:pPr>
        <w:pStyle w:val="Para"/>
        <w:rPr>
          <w:rFonts w:asciiTheme="minorHAnsi" w:hAnsiTheme="minorHAnsi"/>
          <w:sz w:val="22"/>
        </w:rPr>
      </w:pPr>
      <w:r>
        <w:rPr>
          <w:rFonts w:asciiTheme="minorHAnsi" w:hAnsiTheme="minorHAnsi"/>
          <w:sz w:val="22"/>
        </w:rPr>
        <w:t>Nei prossimi anni tu e/o il tuo datore di lavoro potreste aver bisogno di aumentare gli importi versati per soddisfare gli standard minimi previsti dallo Stato. Se il tuo datore di lavoro versa gli importi minimi proposti, a partire dal 6 aprile 2018 tu verserai contributi per almeno il 3% del guadagno conteggiabile</w:t>
      </w:r>
      <w:r w:rsidRPr="007464B2">
        <w:rPr>
          <w:rStyle w:val="FootnoteReference"/>
          <w:rFonts w:asciiTheme="minorHAnsi" w:hAnsiTheme="minorHAnsi"/>
          <w:b/>
          <w:sz w:val="22"/>
        </w:rPr>
        <w:footnoteReference w:id="2"/>
      </w:r>
      <w:r>
        <w:rPr>
          <w:rFonts w:asciiTheme="minorHAnsi" w:hAnsiTheme="minorHAnsi"/>
          <w:sz w:val="22"/>
        </w:rPr>
        <w:t xml:space="preserve"> per ogni periodo retributivo e il tuo datore di lavoro pagherà il 2%. Quindi a partire dal 6 aprile 2019 tu pagherai almeno il 5% del guadagno conteggiabile e il tuo datore di lavoro il 3%.</w:t>
      </w:r>
    </w:p>
    <w:p w14:paraId="39786ACC" w14:textId="77777777" w:rsidR="00C24D92" w:rsidRPr="00587FCC" w:rsidRDefault="00C24D92" w:rsidP="007464B2">
      <w:pPr>
        <w:pStyle w:val="Indent"/>
        <w:spacing w:before="240"/>
        <w:ind w:left="0"/>
        <w:rPr>
          <w:rFonts w:asciiTheme="minorHAnsi" w:hAnsiTheme="minorHAnsi"/>
          <w:sz w:val="24"/>
        </w:rPr>
      </w:pPr>
      <w:r>
        <w:rPr>
          <w:rFonts w:asciiTheme="minorHAnsi" w:hAnsiTheme="minorHAnsi"/>
          <w:sz w:val="24"/>
        </w:rPr>
        <w:t>Sgravi fiscali sui risparmi pensionistici</w:t>
      </w:r>
    </w:p>
    <w:p w14:paraId="5BA5E76E" w14:textId="68A74692" w:rsidR="00C24D92" w:rsidRPr="007464B2" w:rsidRDefault="00C24D92" w:rsidP="00457040">
      <w:pPr>
        <w:pStyle w:val="Para"/>
        <w:rPr>
          <w:rFonts w:asciiTheme="minorHAnsi" w:hAnsiTheme="minorHAnsi"/>
          <w:sz w:val="22"/>
        </w:rPr>
      </w:pPr>
      <w:r>
        <w:rPr>
          <w:rFonts w:asciiTheme="minorHAnsi" w:hAnsiTheme="minorHAnsi"/>
          <w:sz w:val="22"/>
        </w:rPr>
        <w:t>Lo Stato vuole incoraggiarci a risparmiare per la nostra futura pensione, perciò i contributi che versi in The People’s Pension di norma consentono di beneficiare di uno sgravio fiscale. Vale a dire che il denaro che sarebbe dovuto finire nelle casse dello Stato sotto forma di imposta, viene versato nel tuo fondo pensione.</w:t>
      </w:r>
    </w:p>
    <w:p w14:paraId="06AC4034" w14:textId="77777777" w:rsidR="0038555C" w:rsidRPr="007464B2" w:rsidRDefault="00C24D92" w:rsidP="00AC6DC8">
      <w:pPr>
        <w:pStyle w:val="Para"/>
        <w:numPr>
          <w:ilvl w:val="0"/>
          <w:numId w:val="8"/>
        </w:numPr>
        <w:rPr>
          <w:rFonts w:asciiTheme="minorHAnsi" w:hAnsiTheme="minorHAnsi"/>
          <w:sz w:val="22"/>
        </w:rPr>
      </w:pPr>
      <w:r>
        <w:rPr>
          <w:rFonts w:asciiTheme="minorHAnsi" w:hAnsiTheme="minorHAnsi"/>
          <w:sz w:val="22"/>
        </w:rPr>
        <w:t xml:space="preserve">Il datore di lavoro detrae i tuoi contributi dal tuo stipendio prima che vengano calcolate le imposte. </w:t>
      </w:r>
    </w:p>
    <w:p w14:paraId="1927CB2F" w14:textId="77777777" w:rsidR="0038555C" w:rsidRPr="007464B2" w:rsidRDefault="00C24D92" w:rsidP="00AC6DC8">
      <w:pPr>
        <w:pStyle w:val="Para"/>
        <w:numPr>
          <w:ilvl w:val="0"/>
          <w:numId w:val="8"/>
        </w:numPr>
        <w:rPr>
          <w:rFonts w:asciiTheme="minorHAnsi" w:hAnsiTheme="minorHAnsi"/>
          <w:sz w:val="22"/>
        </w:rPr>
      </w:pPr>
      <w:r>
        <w:rPr>
          <w:rFonts w:asciiTheme="minorHAnsi" w:hAnsiTheme="minorHAnsi"/>
          <w:sz w:val="22"/>
        </w:rPr>
        <w:t xml:space="preserve">Questo significa che puoi beneficiare immediatamente dello sgravio fiscale applicato ai tuoi contributi. Se il tuo guadagno è inferiore all'aliquota iniziale per l’imposta sul reddito, non potrai beneficiare degli sgravi fiscali. </w:t>
      </w:r>
    </w:p>
    <w:p w14:paraId="26AA77B5" w14:textId="43336509" w:rsidR="00C24D92" w:rsidRPr="007464B2" w:rsidRDefault="00C24D92" w:rsidP="00AC6DC8">
      <w:pPr>
        <w:pStyle w:val="Para"/>
        <w:numPr>
          <w:ilvl w:val="0"/>
          <w:numId w:val="8"/>
        </w:numPr>
        <w:rPr>
          <w:rFonts w:asciiTheme="minorHAnsi" w:hAnsiTheme="minorHAnsi"/>
          <w:sz w:val="22"/>
        </w:rPr>
      </w:pPr>
      <w:r>
        <w:rPr>
          <w:rFonts w:asciiTheme="minorHAnsi" w:hAnsiTheme="minorHAnsi"/>
          <w:sz w:val="22"/>
        </w:rPr>
        <w:t>Ciononostante questo non influirà sull’importo versato nel tuo fondo pensione e continuerai a trarre vantaggio dai contributi versati dal tuo datore di lavoro.</w:t>
      </w:r>
    </w:p>
    <w:p w14:paraId="6420F61B" w14:textId="77777777" w:rsidR="00457040" w:rsidRPr="00587FCC" w:rsidRDefault="00457040" w:rsidP="007464B2">
      <w:pPr>
        <w:pStyle w:val="Indent"/>
        <w:spacing w:before="240"/>
        <w:ind w:left="0"/>
        <w:rPr>
          <w:rFonts w:asciiTheme="minorHAnsi" w:hAnsiTheme="minorHAnsi"/>
          <w:sz w:val="24"/>
        </w:rPr>
      </w:pPr>
      <w:r>
        <w:rPr>
          <w:rFonts w:asciiTheme="minorHAnsi" w:hAnsiTheme="minorHAnsi"/>
          <w:sz w:val="24"/>
        </w:rPr>
        <w:t>Decidi se intendi rimanere in The People’s Pension</w:t>
      </w:r>
    </w:p>
    <w:p w14:paraId="5F8E679D" w14:textId="0D2B1A3D" w:rsidR="00457040" w:rsidRPr="007464B2" w:rsidRDefault="00457040" w:rsidP="00457040">
      <w:pPr>
        <w:pStyle w:val="Para"/>
        <w:rPr>
          <w:rFonts w:asciiTheme="minorHAnsi" w:hAnsiTheme="minorHAnsi"/>
          <w:sz w:val="22"/>
        </w:rPr>
      </w:pPr>
      <w:r>
        <w:rPr>
          <w:rFonts w:asciiTheme="minorHAnsi" w:hAnsiTheme="minorHAnsi"/>
          <w:sz w:val="22"/>
        </w:rPr>
        <w:t xml:space="preserve">Se non desideri rimanere iscritto in The People’s Pension puoi </w:t>
      </w:r>
      <w:r>
        <w:rPr>
          <w:rFonts w:asciiTheme="minorHAnsi" w:hAnsiTheme="minorHAnsi"/>
          <w:b/>
          <w:bCs/>
          <w:sz w:val="22"/>
        </w:rPr>
        <w:t xml:space="preserve">annullare l’iscrizione. </w:t>
      </w:r>
      <w:r>
        <w:rPr>
          <w:rFonts w:asciiTheme="minorHAnsi" w:hAnsiTheme="minorHAnsi"/>
          <w:sz w:val="22"/>
        </w:rPr>
        <w:t>Ecco come fare…</w:t>
      </w:r>
    </w:p>
    <w:p w14:paraId="7529CAE6" w14:textId="0801D5CF" w:rsidR="00457040" w:rsidRPr="007464B2" w:rsidRDefault="0038555C" w:rsidP="00BE7FE9">
      <w:pPr>
        <w:pStyle w:val="ListParagraph"/>
        <w:numPr>
          <w:ilvl w:val="0"/>
          <w:numId w:val="3"/>
        </w:numPr>
        <w:autoSpaceDE w:val="0"/>
        <w:autoSpaceDN w:val="0"/>
        <w:adjustRightInd w:val="0"/>
        <w:spacing w:after="120" w:line="240" w:lineRule="auto"/>
        <w:rPr>
          <w:rFonts w:cs="ArialMT"/>
          <w:szCs w:val="20"/>
        </w:rPr>
      </w:pPr>
      <w:r>
        <w:t xml:space="preserve">Accedi all’indirizzo web </w:t>
      </w:r>
      <w:r>
        <w:rPr>
          <w:b/>
        </w:rPr>
        <w:t>www.</w:t>
      </w:r>
      <w:r>
        <w:rPr>
          <w:b/>
          <w:szCs w:val="20"/>
        </w:rPr>
        <w:t>thepeoplespension.co.uk/opt-out</w:t>
      </w:r>
      <w:r>
        <w:t>.</w:t>
      </w:r>
    </w:p>
    <w:p w14:paraId="11B69F40" w14:textId="6797787D" w:rsidR="00457040" w:rsidRPr="007464B2" w:rsidRDefault="00457040" w:rsidP="00BE7FE9">
      <w:pPr>
        <w:autoSpaceDE w:val="0"/>
        <w:autoSpaceDN w:val="0"/>
        <w:adjustRightInd w:val="0"/>
        <w:spacing w:after="120" w:line="240" w:lineRule="auto"/>
        <w:ind w:left="720"/>
        <w:rPr>
          <w:sz w:val="24"/>
        </w:rPr>
      </w:pPr>
      <w:r>
        <w:t xml:space="preserve">Fai clic sul pulsante "Opt out” (Annulla iscrizione) e segui le istruzioni. </w:t>
      </w:r>
      <w:r>
        <w:rPr>
          <w:b/>
          <w:bCs/>
          <w:szCs w:val="20"/>
        </w:rPr>
        <w:t>Per annullare l’iscrizione non è necessario configurare il tuo Account online</w:t>
      </w:r>
      <w:r>
        <w:t>. Dovrai inserire il tuo codice cliente, riportato nell’intestazione della presente lettera, la tua data dinascita e il tuo codice di previdenza sociale (National Insurance number), indicato sulla busta paga.</w:t>
      </w:r>
    </w:p>
    <w:p w14:paraId="26080436" w14:textId="77777777" w:rsidR="00457040" w:rsidRPr="007464B2" w:rsidRDefault="0038555C" w:rsidP="00457040">
      <w:pPr>
        <w:pStyle w:val="ListParagraph"/>
        <w:numPr>
          <w:ilvl w:val="0"/>
          <w:numId w:val="3"/>
        </w:numPr>
        <w:autoSpaceDE w:val="0"/>
        <w:autoSpaceDN w:val="0"/>
        <w:adjustRightInd w:val="0"/>
        <w:spacing w:after="0" w:line="240" w:lineRule="auto"/>
        <w:rPr>
          <w:rFonts w:cs="ArialMT"/>
          <w:szCs w:val="20"/>
        </w:rPr>
      </w:pPr>
      <w:r>
        <w:t xml:space="preserve">In alternativa puoi telefonare al servizio di annullamento iscrizioni al numero </w:t>
      </w:r>
      <w:r>
        <w:rPr>
          <w:b/>
          <w:bCs/>
          <w:szCs w:val="20"/>
        </w:rPr>
        <w:t>0300 330 1280</w:t>
      </w:r>
      <w:r>
        <w:t>. Ti occorreranno il codice cliente e la data di nascita.</w:t>
      </w:r>
    </w:p>
    <w:p w14:paraId="49740D16" w14:textId="7FAADDBC" w:rsidR="00FA4F91" w:rsidRDefault="00457040" w:rsidP="00230457">
      <w:pPr>
        <w:pStyle w:val="Para"/>
        <w:rPr>
          <w:rFonts w:asciiTheme="minorHAnsi" w:hAnsiTheme="minorHAnsi"/>
          <w:sz w:val="22"/>
        </w:rPr>
      </w:pPr>
      <w:r>
        <w:rPr>
          <w:rFonts w:asciiTheme="minorHAnsi" w:hAnsiTheme="minorHAnsi"/>
          <w:sz w:val="22"/>
        </w:rPr>
        <w:t xml:space="preserve">Se deciderai di annullare l’iscrizione dovrai comunicarcelo entro </w:t>
      </w:r>
      <w:r>
        <w:rPr>
          <w:rFonts w:asciiTheme="minorHAnsi" w:hAnsiTheme="minorHAnsi"/>
          <w:b/>
          <w:sz w:val="22"/>
        </w:rPr>
        <w:t>&lt;date inserted&gt;</w:t>
      </w:r>
      <w:r>
        <w:rPr>
          <w:rFonts w:asciiTheme="minorHAnsi" w:hAnsiTheme="minorHAnsi"/>
          <w:sz w:val="22"/>
        </w:rPr>
        <w:t xml:space="preserve">. Se riceveremo la notifica di annullamento dell’iscrizione valida durante il mese previsto per l'annullamento, sarai </w:t>
      </w:r>
      <w:r>
        <w:rPr>
          <w:rFonts w:asciiTheme="minorHAnsi" w:hAnsiTheme="minorHAnsi"/>
          <w:sz w:val="22"/>
        </w:rPr>
        <w:lastRenderedPageBreak/>
        <w:t>rimosso da The People’s Pension. Tutti i versamenti già effettuati ti saranno rimborsati dal datore di lavoro e per questa volta non sarai membro del nostro piano pensionistico.</w:t>
      </w:r>
    </w:p>
    <w:p w14:paraId="4F211DCC" w14:textId="77777777" w:rsidR="00457040" w:rsidRPr="00587FCC" w:rsidRDefault="00457040" w:rsidP="00E763CA">
      <w:pPr>
        <w:pStyle w:val="Indent"/>
        <w:ind w:left="0"/>
        <w:rPr>
          <w:rFonts w:asciiTheme="minorHAnsi" w:hAnsiTheme="minorHAnsi"/>
          <w:sz w:val="24"/>
        </w:rPr>
      </w:pPr>
      <w:r>
        <w:rPr>
          <w:rFonts w:asciiTheme="minorHAnsi" w:hAnsiTheme="minorHAnsi"/>
          <w:sz w:val="24"/>
        </w:rPr>
        <w:t>Posso rientrare nel mio piano pensionistico?</w:t>
      </w:r>
    </w:p>
    <w:p w14:paraId="4481067B" w14:textId="77777777" w:rsidR="00457040" w:rsidRPr="007464B2" w:rsidRDefault="00457040" w:rsidP="00457040">
      <w:pPr>
        <w:pStyle w:val="Para"/>
        <w:rPr>
          <w:rFonts w:asciiTheme="minorHAnsi" w:hAnsiTheme="minorHAnsi"/>
          <w:sz w:val="22"/>
        </w:rPr>
      </w:pPr>
      <w:r>
        <w:rPr>
          <w:rFonts w:asciiTheme="minorHAnsi" w:hAnsiTheme="minorHAnsi"/>
          <w:sz w:val="22"/>
        </w:rPr>
        <w:t>Se dovessi ripensarci, potrai richiedere di essere riammesso in The People’s Pension in qualsiasi momento. Dovrai consegnare al datore di lavoro una nota firmata o inviargli un’email in cui risulti chiaramente che sei stato tu a spedirla. Se tuttavia desideri rientrare nel regime pensionistico più volte in un periodo di 12 mesi, il datore di lavoro dovrà prima esprimere il suo consenso.</w:t>
      </w:r>
    </w:p>
    <w:p w14:paraId="24E281B0" w14:textId="77777777" w:rsidR="00457040" w:rsidRPr="00587FCC" w:rsidRDefault="00457040" w:rsidP="00E763CA">
      <w:pPr>
        <w:pStyle w:val="Indent"/>
        <w:ind w:left="0"/>
        <w:rPr>
          <w:rFonts w:asciiTheme="minorHAnsi" w:hAnsiTheme="minorHAnsi"/>
          <w:sz w:val="24"/>
        </w:rPr>
      </w:pPr>
      <w:r>
        <w:rPr>
          <w:rFonts w:asciiTheme="minorHAnsi" w:hAnsiTheme="minorHAnsi"/>
          <w:sz w:val="24"/>
        </w:rPr>
        <w:t>Cosa succede se in futuro smetterò di versare contributi?</w:t>
      </w:r>
    </w:p>
    <w:p w14:paraId="20961116" w14:textId="68D711A1" w:rsidR="00457040" w:rsidRPr="007464B2" w:rsidRDefault="00457040" w:rsidP="00457040">
      <w:pPr>
        <w:autoSpaceDE w:val="0"/>
        <w:autoSpaceDN w:val="0"/>
        <w:adjustRightInd w:val="0"/>
        <w:spacing w:after="0" w:line="240" w:lineRule="auto"/>
        <w:rPr>
          <w:rFonts w:cs="ArialMT"/>
          <w:szCs w:val="20"/>
        </w:rPr>
      </w:pPr>
      <w:r>
        <w:t>Se deciderai di interrompere il versamento di contributi nel tuo fondo pensione o di farlo in futuro, le somme già versate nel fondo pensione rimarranno investite nel piano pensionistico. Nell’Opuscolo per i membri allegato alla presente sono riportate le opzioni a disposizione.</w:t>
      </w:r>
    </w:p>
    <w:p w14:paraId="5A445613" w14:textId="529C04E0" w:rsidR="008C3280" w:rsidRPr="00587FCC" w:rsidRDefault="008C3280" w:rsidP="00E763CA">
      <w:pPr>
        <w:pStyle w:val="Indent"/>
        <w:ind w:left="0"/>
        <w:rPr>
          <w:rFonts w:asciiTheme="minorHAnsi" w:hAnsiTheme="minorHAnsi"/>
          <w:sz w:val="24"/>
        </w:rPr>
      </w:pPr>
      <w:r>
        <w:rPr>
          <w:rFonts w:asciiTheme="minorHAnsi" w:hAnsiTheme="minorHAnsi"/>
          <w:sz w:val="24"/>
        </w:rPr>
        <w:t>Reiscrizione automatica</w:t>
      </w:r>
    </w:p>
    <w:p w14:paraId="0AA7081F" w14:textId="63723096" w:rsidR="008C3280" w:rsidRPr="007464B2" w:rsidRDefault="008C3280" w:rsidP="008C3280">
      <w:pPr>
        <w:pStyle w:val="Para"/>
        <w:rPr>
          <w:rFonts w:asciiTheme="minorHAnsi" w:hAnsiTheme="minorHAnsi"/>
          <w:sz w:val="22"/>
        </w:rPr>
      </w:pPr>
      <w:r>
        <w:rPr>
          <w:rFonts w:asciiTheme="minorHAnsi" w:hAnsiTheme="minorHAnsi"/>
          <w:sz w:val="22"/>
        </w:rPr>
        <w:t xml:space="preserve">Se annulli l'iscrizione, smetti di versare contributi o paghi meno del livello minimo di contributi previsto, il datore di lavoro ha il dovere di valutare regolarmente la tua situazione e potrebbe automaticamente iscriverti di nuovo a un fondo pensionistico istituito nel luogo di lavoro in una data successiva. (Di solito questo si verifica ogni tre anni se si soddisfano determinati requisiti, anche se in alcuni casi succede prima.) </w:t>
      </w:r>
    </w:p>
    <w:p w14:paraId="44EF5258" w14:textId="77777777" w:rsidR="008C3280" w:rsidRPr="007464B2" w:rsidRDefault="008C3280" w:rsidP="008C3280">
      <w:pPr>
        <w:pStyle w:val="Para"/>
        <w:rPr>
          <w:rFonts w:asciiTheme="minorHAnsi" w:hAnsiTheme="minorHAnsi"/>
          <w:sz w:val="22"/>
        </w:rPr>
      </w:pPr>
      <w:r>
        <w:rPr>
          <w:rFonts w:asciiTheme="minorHAnsi" w:hAnsiTheme="minorHAnsi"/>
          <w:sz w:val="22"/>
        </w:rPr>
        <w:t>Ciò avviene perché la tua situazione potrebbe essere cambiata e potrebbe essere il momento opportuno per iniziare a risparmiare. Spetterà a te decidere se rimanere nel piano pensionistico o annullare l'iscrizione.</w:t>
      </w:r>
    </w:p>
    <w:p w14:paraId="2C36E5F1" w14:textId="57A1C1DE" w:rsidR="00C24D92" w:rsidRPr="00587FCC" w:rsidRDefault="00C24D92" w:rsidP="00E763CA">
      <w:pPr>
        <w:pStyle w:val="Indent"/>
        <w:ind w:left="0"/>
        <w:rPr>
          <w:rFonts w:asciiTheme="minorHAnsi" w:hAnsiTheme="minorHAnsi"/>
          <w:sz w:val="24"/>
        </w:rPr>
      </w:pPr>
      <w:r>
        <w:rPr>
          <w:rFonts w:asciiTheme="minorHAnsi" w:hAnsiTheme="minorHAnsi"/>
          <w:sz w:val="24"/>
        </w:rPr>
        <w:t>Accresci il tuo fondo pensione</w:t>
      </w:r>
    </w:p>
    <w:p w14:paraId="51201E93" w14:textId="0426E940" w:rsidR="00C24D92" w:rsidRPr="007464B2" w:rsidRDefault="00C24D92" w:rsidP="00C24D92">
      <w:pPr>
        <w:pStyle w:val="Para"/>
        <w:rPr>
          <w:rFonts w:asciiTheme="minorHAnsi" w:hAnsiTheme="minorHAnsi"/>
          <w:sz w:val="22"/>
        </w:rPr>
      </w:pPr>
      <w:r>
        <w:rPr>
          <w:rFonts w:asciiTheme="minorHAnsi" w:hAnsiTheme="minorHAnsi"/>
          <w:sz w:val="22"/>
        </w:rPr>
        <w:t xml:space="preserve">Se lo desideri puoi versare nel fondo pensione somme ulteriori sotto forma di versamento una tantum o a scadenza periodica. Per saperne di più in merito ai versamenti aggiuntivi nel fondo The People’s Pension consulta la pagina web </w:t>
      </w:r>
      <w:r>
        <w:rPr>
          <w:rFonts w:asciiTheme="minorHAnsi" w:hAnsiTheme="minorHAnsi"/>
          <w:b/>
          <w:sz w:val="22"/>
          <w:szCs w:val="22"/>
        </w:rPr>
        <w:t>www.</w:t>
      </w:r>
      <w:r>
        <w:rPr>
          <w:rFonts w:asciiTheme="minorHAnsi" w:hAnsiTheme="minorHAnsi"/>
          <w:b/>
          <w:sz w:val="22"/>
        </w:rPr>
        <w:t>thepeoplespension.co.uk/grow-your-pension-pot</w:t>
      </w:r>
      <w:r>
        <w:rPr>
          <w:rFonts w:asciiTheme="minorHAnsi" w:hAnsiTheme="minorHAnsi"/>
          <w:sz w:val="22"/>
        </w:rPr>
        <w:t>.</w:t>
      </w:r>
    </w:p>
    <w:p w14:paraId="5841C6F1" w14:textId="6B52F673" w:rsidR="00C24D92" w:rsidRPr="00587FCC" w:rsidRDefault="008C3280" w:rsidP="00E763CA">
      <w:pPr>
        <w:pStyle w:val="Indent"/>
        <w:ind w:left="0"/>
        <w:rPr>
          <w:rFonts w:asciiTheme="minorHAnsi" w:hAnsiTheme="minorHAnsi"/>
          <w:sz w:val="24"/>
        </w:rPr>
      </w:pPr>
      <w:r>
        <w:rPr>
          <w:rFonts w:asciiTheme="minorHAnsi" w:hAnsiTheme="minorHAnsi"/>
          <w:sz w:val="24"/>
        </w:rPr>
        <w:t>Desideri maggiori informazioni?</w:t>
      </w:r>
    </w:p>
    <w:p w14:paraId="6E79E7B6" w14:textId="68C58153" w:rsidR="00C24D92" w:rsidRPr="007464B2" w:rsidRDefault="008C3280" w:rsidP="00C24D92">
      <w:pPr>
        <w:pStyle w:val="Para"/>
        <w:rPr>
          <w:rFonts w:asciiTheme="minorHAnsi" w:hAnsiTheme="minorHAnsi"/>
          <w:sz w:val="22"/>
        </w:rPr>
      </w:pPr>
      <w:r>
        <w:rPr>
          <w:rFonts w:asciiTheme="minorHAnsi" w:hAnsiTheme="minorHAnsi"/>
          <w:sz w:val="22"/>
        </w:rPr>
        <w:t>Per saperne di più in merito a The People’s Pension e al tuo Account online puoi:</w:t>
      </w:r>
    </w:p>
    <w:p w14:paraId="55BB1AFD" w14:textId="77777777" w:rsidR="00C24D92" w:rsidRPr="007464B2" w:rsidRDefault="00C24D92" w:rsidP="00C24D92">
      <w:pPr>
        <w:pStyle w:val="ListParagraph"/>
        <w:numPr>
          <w:ilvl w:val="0"/>
          <w:numId w:val="5"/>
        </w:numPr>
        <w:autoSpaceDE w:val="0"/>
        <w:autoSpaceDN w:val="0"/>
        <w:adjustRightInd w:val="0"/>
        <w:spacing w:after="0" w:line="240" w:lineRule="auto"/>
        <w:rPr>
          <w:rFonts w:cs="ArialMT"/>
          <w:szCs w:val="20"/>
        </w:rPr>
      </w:pPr>
      <w:r>
        <w:t>leggere l’opuscolo per i membri "Uno strumento per ottenere maggiori informazioni" fornito in allegato;</w:t>
      </w:r>
    </w:p>
    <w:p w14:paraId="06074F14" w14:textId="63CEF113" w:rsidR="00C24D92" w:rsidRPr="007464B2" w:rsidRDefault="00C24D92" w:rsidP="00C24D92">
      <w:pPr>
        <w:pStyle w:val="ListParagraph"/>
        <w:numPr>
          <w:ilvl w:val="0"/>
          <w:numId w:val="5"/>
        </w:numPr>
        <w:autoSpaceDE w:val="0"/>
        <w:autoSpaceDN w:val="0"/>
        <w:adjustRightInd w:val="0"/>
        <w:spacing w:after="0" w:line="240" w:lineRule="auto"/>
        <w:rPr>
          <w:rFonts w:cs="ArialMT"/>
          <w:szCs w:val="20"/>
        </w:rPr>
      </w:pPr>
      <w:r>
        <w:t xml:space="preserve">visitare il nostro sito web all’indirizzo </w:t>
      </w:r>
      <w:r>
        <w:rPr>
          <w:b/>
        </w:rPr>
        <w:t>www.</w:t>
      </w:r>
      <w:r>
        <w:rPr>
          <w:b/>
          <w:szCs w:val="20"/>
        </w:rPr>
        <w:t>thepeoplespension.co.uk/employees</w:t>
      </w:r>
    </w:p>
    <w:p w14:paraId="61716CB5" w14:textId="150341EB" w:rsidR="00C24D92" w:rsidRPr="007464B2" w:rsidRDefault="00C24D92" w:rsidP="00C24D92">
      <w:pPr>
        <w:pStyle w:val="ListParagraph"/>
        <w:numPr>
          <w:ilvl w:val="0"/>
          <w:numId w:val="5"/>
        </w:numPr>
        <w:autoSpaceDE w:val="0"/>
        <w:autoSpaceDN w:val="0"/>
        <w:adjustRightInd w:val="0"/>
        <w:spacing w:after="0" w:line="240" w:lineRule="auto"/>
        <w:rPr>
          <w:rFonts w:cs="ArialMT"/>
          <w:szCs w:val="20"/>
        </w:rPr>
      </w:pPr>
      <w:r>
        <w:t xml:space="preserve">informarti in modo più approfondito sugli sgravi fiscali applicabili al tuo fondo pensione all’indirizzo web </w:t>
      </w:r>
      <w:r>
        <w:rPr>
          <w:b/>
        </w:rPr>
        <w:t>www.</w:t>
      </w:r>
      <w:r>
        <w:rPr>
          <w:b/>
          <w:szCs w:val="20"/>
        </w:rPr>
        <w:t>thepeoplespension.co.uk/tax-relief</w:t>
      </w:r>
      <w:r>
        <w:t>;</w:t>
      </w:r>
    </w:p>
    <w:p w14:paraId="57644FAB" w14:textId="390489F2" w:rsidR="00C24D92" w:rsidRPr="007464B2" w:rsidRDefault="00C24D92" w:rsidP="00C24D92">
      <w:pPr>
        <w:pStyle w:val="ListParagraph"/>
        <w:numPr>
          <w:ilvl w:val="0"/>
          <w:numId w:val="5"/>
        </w:numPr>
        <w:autoSpaceDE w:val="0"/>
        <w:autoSpaceDN w:val="0"/>
        <w:adjustRightInd w:val="0"/>
        <w:spacing w:after="0" w:line="240" w:lineRule="auto"/>
        <w:rPr>
          <w:rFonts w:cs="ArialMT"/>
          <w:szCs w:val="20"/>
        </w:rPr>
      </w:pPr>
      <w:r>
        <w:t xml:space="preserve">accedere al tuo Account Online all’indirizzo </w:t>
      </w:r>
      <w:r>
        <w:rPr>
          <w:b/>
        </w:rPr>
        <w:t>www.</w:t>
      </w:r>
      <w:r>
        <w:rPr>
          <w:b/>
          <w:szCs w:val="20"/>
        </w:rPr>
        <w:t>thepeoplespension.co.uk/onlineaccount</w:t>
      </w:r>
      <w:r>
        <w:t>.</w:t>
      </w:r>
    </w:p>
    <w:p w14:paraId="1D060E22" w14:textId="03316386" w:rsidR="0069158A" w:rsidRPr="007464B2" w:rsidRDefault="0069158A" w:rsidP="0069158A">
      <w:pPr>
        <w:pStyle w:val="Para"/>
        <w:rPr>
          <w:rFonts w:asciiTheme="minorHAnsi" w:hAnsiTheme="minorHAnsi"/>
          <w:sz w:val="22"/>
        </w:rPr>
      </w:pPr>
    </w:p>
    <w:p w14:paraId="09BB0791" w14:textId="53107EDB" w:rsidR="006E045B" w:rsidRDefault="0069158A" w:rsidP="0069158A">
      <w:pPr>
        <w:pStyle w:val="Para"/>
        <w:rPr>
          <w:rFonts w:asciiTheme="minorHAnsi" w:hAnsiTheme="minorHAnsi"/>
          <w:sz w:val="22"/>
        </w:rPr>
      </w:pPr>
      <w:r>
        <w:rPr>
          <w:rFonts w:asciiTheme="minorHAnsi" w:hAnsiTheme="minorHAnsi"/>
          <w:sz w:val="22"/>
        </w:rPr>
        <w:t>Cordiali saluti,</w:t>
      </w:r>
    </w:p>
    <w:p w14:paraId="4EB17F04" w14:textId="77777777" w:rsidR="007464B2" w:rsidRPr="007464B2" w:rsidRDefault="007464B2" w:rsidP="0069158A">
      <w:pPr>
        <w:pStyle w:val="Para"/>
        <w:rPr>
          <w:rFonts w:asciiTheme="minorHAnsi" w:hAnsiTheme="minorHAnsi"/>
          <w:sz w:val="22"/>
        </w:rPr>
      </w:pPr>
    </w:p>
    <w:p w14:paraId="4CD0262A" w14:textId="06828ED8" w:rsidR="0069158A" w:rsidRPr="001E769D" w:rsidRDefault="00BE7FE9" w:rsidP="001E769D">
      <w:pPr>
        <w:pStyle w:val="NoSpacing"/>
        <w:rPr>
          <w:b/>
        </w:rPr>
      </w:pPr>
      <w:r>
        <w:rPr>
          <w:b/>
        </w:rPr>
        <w:t xml:space="preserve">Kevin Martin </w:t>
      </w:r>
    </w:p>
    <w:p w14:paraId="6854F9D7" w14:textId="77777777" w:rsidR="000C2648" w:rsidRPr="007464B2" w:rsidRDefault="0069158A" w:rsidP="001E769D">
      <w:pPr>
        <w:pStyle w:val="NoSpacing"/>
      </w:pPr>
      <w:r>
        <w:t>Direttore delle Operazioni</w:t>
      </w:r>
    </w:p>
    <w:p w14:paraId="1F018C1E" w14:textId="77777777" w:rsidR="00C24D92" w:rsidRPr="007464B2" w:rsidRDefault="00C24D92" w:rsidP="001E769D">
      <w:pPr>
        <w:pStyle w:val="NoSpacing"/>
      </w:pPr>
      <w:r>
        <w:t>B&amp;CE, fornitore di The People’s Pension</w:t>
      </w:r>
    </w:p>
    <w:p w14:paraId="0C093DB5" w14:textId="77777777" w:rsidR="007D59DC" w:rsidRPr="007464B2" w:rsidRDefault="007D59DC" w:rsidP="0069158A">
      <w:pPr>
        <w:pStyle w:val="Para"/>
        <w:rPr>
          <w:rFonts w:asciiTheme="minorHAnsi" w:hAnsiTheme="minorHAnsi"/>
        </w:rPr>
      </w:pPr>
    </w:p>
    <w:p w14:paraId="29E71815" w14:textId="77777777" w:rsidR="007D59DC" w:rsidRPr="007464B2" w:rsidRDefault="007D59DC" w:rsidP="007D59DC">
      <w:pPr>
        <w:autoSpaceDE w:val="0"/>
        <w:autoSpaceDN w:val="0"/>
        <w:adjustRightInd w:val="0"/>
        <w:spacing w:after="0" w:line="240" w:lineRule="auto"/>
        <w:rPr>
          <w:rFonts w:cs="Arial-BoldMT"/>
          <w:b/>
          <w:bCs/>
          <w:sz w:val="16"/>
          <w:szCs w:val="16"/>
        </w:rPr>
      </w:pPr>
      <w:r>
        <w:rPr>
          <w:b/>
          <w:bCs/>
          <w:sz w:val="16"/>
          <w:szCs w:val="16"/>
        </w:rPr>
        <w:t>The People's Pension Trustee Limited</w:t>
      </w:r>
    </w:p>
    <w:p w14:paraId="2193A2B7" w14:textId="77777777" w:rsidR="007D59DC" w:rsidRPr="007464B2" w:rsidRDefault="007D59DC" w:rsidP="007D59DC">
      <w:pPr>
        <w:autoSpaceDE w:val="0"/>
        <w:autoSpaceDN w:val="0"/>
        <w:adjustRightInd w:val="0"/>
        <w:spacing w:after="0" w:line="240" w:lineRule="auto"/>
        <w:rPr>
          <w:rFonts w:cs="ArialMT"/>
          <w:sz w:val="16"/>
          <w:szCs w:val="16"/>
        </w:rPr>
      </w:pPr>
      <w:r>
        <w:rPr>
          <w:sz w:val="16"/>
          <w:szCs w:val="16"/>
        </w:rPr>
        <w:t>Manor Royal, Crawley, West Sussex, RH10 9QP.</w:t>
      </w:r>
    </w:p>
    <w:p w14:paraId="37D60C17" w14:textId="77777777" w:rsidR="007D59DC" w:rsidRPr="007464B2" w:rsidRDefault="007D59DC" w:rsidP="007D59DC">
      <w:pPr>
        <w:autoSpaceDE w:val="0"/>
        <w:autoSpaceDN w:val="0"/>
        <w:adjustRightInd w:val="0"/>
        <w:spacing w:after="0" w:line="240" w:lineRule="auto"/>
        <w:rPr>
          <w:rFonts w:cs="ArialMT"/>
          <w:sz w:val="16"/>
          <w:szCs w:val="16"/>
        </w:rPr>
      </w:pPr>
      <w:r>
        <w:rPr>
          <w:sz w:val="16"/>
          <w:szCs w:val="16"/>
        </w:rPr>
        <w:t>Tel 0300 2000 555 Fax 01293 586801 www.bandce.co.uk</w:t>
      </w:r>
    </w:p>
    <w:p w14:paraId="2BBAC8C7" w14:textId="77777777" w:rsidR="007D59DC" w:rsidRPr="007464B2" w:rsidRDefault="007D59DC" w:rsidP="007D59DC">
      <w:pPr>
        <w:autoSpaceDE w:val="0"/>
        <w:autoSpaceDN w:val="0"/>
        <w:adjustRightInd w:val="0"/>
        <w:spacing w:after="0" w:line="240" w:lineRule="auto"/>
        <w:rPr>
          <w:rFonts w:cs="ArialMT"/>
          <w:sz w:val="16"/>
          <w:szCs w:val="16"/>
        </w:rPr>
      </w:pPr>
      <w:r>
        <w:rPr>
          <w:sz w:val="16"/>
          <w:szCs w:val="16"/>
        </w:rPr>
        <w:t>Registrato in Inghilterra e Galles con il n. 8089267.</w:t>
      </w:r>
    </w:p>
    <w:p w14:paraId="5990FA81" w14:textId="22F1C0E6" w:rsidR="007D59DC" w:rsidRPr="007464B2" w:rsidRDefault="007D59DC" w:rsidP="007D59DC">
      <w:pPr>
        <w:autoSpaceDE w:val="0"/>
        <w:autoSpaceDN w:val="0"/>
        <w:adjustRightInd w:val="0"/>
        <w:spacing w:after="0" w:line="240" w:lineRule="auto"/>
      </w:pPr>
      <w:r>
        <w:rPr>
          <w:sz w:val="16"/>
          <w:szCs w:val="16"/>
        </w:rPr>
        <w:t>Per aiutarci a migliorare il nostro servizio, la tua chiamata potrebbe essere registrata.</w:t>
      </w:r>
    </w:p>
    <w:sectPr w:rsidR="007D59DC" w:rsidRPr="007464B2" w:rsidSect="00457040">
      <w:type w:val="continuous"/>
      <w:pgSz w:w="11906" w:h="16838"/>
      <w:pgMar w:top="1440" w:right="1440" w:bottom="964"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4ED534" w14:textId="77777777" w:rsidR="00B028DD" w:rsidRDefault="00B028DD" w:rsidP="00580262">
      <w:pPr>
        <w:spacing w:after="0" w:line="240" w:lineRule="auto"/>
      </w:pPr>
      <w:r>
        <w:separator/>
      </w:r>
    </w:p>
  </w:endnote>
  <w:endnote w:type="continuationSeparator" w:id="0">
    <w:p w14:paraId="47DF4E5E" w14:textId="77777777" w:rsidR="00B028DD" w:rsidRDefault="00B028DD" w:rsidP="005802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BoldMT">
    <w:altName w:val="Arial"/>
    <w:panose1 w:val="00000000000000000000"/>
    <w:charset w:val="00"/>
    <w:family w:val="swiss"/>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9C956C" w14:textId="77777777" w:rsidR="00B0037A" w:rsidRDefault="00B0037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EF6C0E" w14:textId="77777777" w:rsidR="00B0037A" w:rsidRDefault="00B0037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C4E839" w14:textId="77777777" w:rsidR="00B0037A" w:rsidRDefault="00B0037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4F5E39" w14:textId="77777777" w:rsidR="00B028DD" w:rsidRDefault="00B028DD" w:rsidP="00580262">
      <w:pPr>
        <w:spacing w:after="0" w:line="240" w:lineRule="auto"/>
      </w:pPr>
      <w:r>
        <w:separator/>
      </w:r>
    </w:p>
  </w:footnote>
  <w:footnote w:type="continuationSeparator" w:id="0">
    <w:p w14:paraId="42BAEB6D" w14:textId="77777777" w:rsidR="00B028DD" w:rsidRDefault="00B028DD" w:rsidP="00580262">
      <w:pPr>
        <w:spacing w:after="0" w:line="240" w:lineRule="auto"/>
      </w:pPr>
      <w:r>
        <w:continuationSeparator/>
      </w:r>
    </w:p>
  </w:footnote>
  <w:footnote w:id="1">
    <w:p w14:paraId="36A75306" w14:textId="5CA82D54" w:rsidR="00580262" w:rsidRPr="00230457" w:rsidRDefault="00580262" w:rsidP="00230457">
      <w:pPr>
        <w:autoSpaceDE w:val="0"/>
        <w:autoSpaceDN w:val="0"/>
        <w:adjustRightInd w:val="0"/>
        <w:spacing w:after="0" w:line="240" w:lineRule="auto"/>
        <w:rPr>
          <w:rFonts w:ascii="ArialMT" w:hAnsi="ArialMT" w:cs="ArialMT"/>
          <w:sz w:val="14"/>
          <w:szCs w:val="14"/>
        </w:rPr>
      </w:pPr>
      <w:r>
        <w:rPr>
          <w:rStyle w:val="FootnoteReference"/>
        </w:rPr>
        <w:footnoteRef/>
      </w:r>
      <w:r>
        <w:rPr>
          <w:rFonts w:ascii="ArialMT" w:hAnsi="ArialMT"/>
          <w:sz w:val="14"/>
          <w:szCs w:val="14"/>
        </w:rPr>
        <w:t>*Tutti i contributi (inclusi quelli assicurativi e previdenziali ["National Insurance Contributions"]) versati tramite un accordo per la riduzione del salario (noto anche come "salary exchange") sono considerati come contributi versati dal datore di lavoro.</w:t>
      </w:r>
    </w:p>
  </w:footnote>
  <w:footnote w:id="2">
    <w:p w14:paraId="364A7764" w14:textId="77777777" w:rsidR="00580262" w:rsidRDefault="00580262" w:rsidP="007464B2">
      <w:pPr>
        <w:pStyle w:val="Indent"/>
        <w:ind w:left="0"/>
        <w:rPr>
          <w:rFonts w:asciiTheme="minorHAnsi" w:hAnsiTheme="minorHAnsi"/>
          <w:sz w:val="22"/>
        </w:rPr>
      </w:pPr>
      <w:r>
        <w:rPr>
          <w:rStyle w:val="FootnoteReference"/>
        </w:rPr>
        <w:footnoteRef/>
      </w:r>
      <w:r>
        <w:t xml:space="preserve"> </w:t>
      </w:r>
      <w:r>
        <w:rPr>
          <w:rFonts w:asciiTheme="minorHAnsi" w:hAnsiTheme="minorHAnsi"/>
          <w:b w:val="0"/>
          <w:sz w:val="16"/>
          <w:szCs w:val="16"/>
        </w:rPr>
        <w:t xml:space="preserve">Per </w:t>
      </w:r>
      <w:r>
        <w:rPr>
          <w:rFonts w:asciiTheme="minorHAnsi" w:hAnsiTheme="minorHAnsi"/>
          <w:b w:val="0"/>
          <w:sz w:val="16"/>
          <w:szCs w:val="16"/>
        </w:rPr>
        <w:t xml:space="preserve">guadagno conteggiabile si intende il guadagno proveniente dalla tua attività lavorativa di dipendente, al lordo dell’imposta sul reddito e dei contributi previdenziali, che rientra in un limite minimo e massimo di guadagno stabilito dallo Stato.  Per maggiori informazioni, visita il sito </w:t>
      </w:r>
      <w:hyperlink r:id="rId1" w:history="1">
        <w:r>
          <w:rPr>
            <w:rStyle w:val="Hyperlink"/>
            <w:rFonts w:asciiTheme="minorHAnsi" w:hAnsiTheme="minorHAnsi"/>
            <w:b w:val="0"/>
            <w:sz w:val="16"/>
            <w:szCs w:val="16"/>
          </w:rPr>
          <w:t>www.thepensionsregulator.gov.uk/automatic-enrolment-earnings-threshold.aspx</w:t>
        </w:r>
      </w:hyperlink>
      <w:r>
        <w:rPr>
          <w:rFonts w:asciiTheme="minorHAnsi" w:hAnsiTheme="minorHAnsi"/>
          <w:b w:val="0"/>
          <w:sz w:val="16"/>
          <w:szCs w:val="16"/>
        </w:rPr>
        <w:t>.</w:t>
      </w:r>
    </w:p>
    <w:p w14:paraId="0168DBC8" w14:textId="36ECD23E" w:rsidR="00580262" w:rsidRDefault="00580262">
      <w:pPr>
        <w:pStyle w:val="FootnoteText"/>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DD3E6C" w14:textId="77777777" w:rsidR="00B0037A" w:rsidRDefault="00B0037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72299921"/>
      <w:docPartObj>
        <w:docPartGallery w:val="Watermarks"/>
        <w:docPartUnique/>
      </w:docPartObj>
    </w:sdtPr>
    <w:sdtContent>
      <w:p w14:paraId="3A79F69C" w14:textId="20D759DB" w:rsidR="00B0037A" w:rsidRDefault="00B0037A">
        <w:pPr>
          <w:pStyle w:val="Header"/>
        </w:pPr>
        <w:r>
          <w:rPr>
            <w:noProof/>
            <w:lang w:val="en-US"/>
          </w:rPr>
          <w:pict w14:anchorId="490D94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2049" type="#_x0000_t136" style="position:absolute;margin-left:0;margin-top:0;width:461.85pt;height:197.95pt;rotation:315;z-index:-251657216;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p>
    </w:sdtContent>
  </w:sdt>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7826C9" w14:textId="77777777" w:rsidR="00B0037A" w:rsidRDefault="00B0037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672B86"/>
    <w:multiLevelType w:val="hybridMultilevel"/>
    <w:tmpl w:val="BEDC7650"/>
    <w:lvl w:ilvl="0" w:tplc="A6C43780">
      <w:start w:val="1293"/>
      <w:numFmt w:val="bullet"/>
      <w:lvlText w:val=""/>
      <w:lvlJc w:val="left"/>
      <w:pPr>
        <w:ind w:left="720" w:hanging="360"/>
      </w:pPr>
      <w:rPr>
        <w:rFonts w:ascii="Symbol" w:eastAsiaTheme="minorHAnsi" w:hAnsi="Symbol" w:cstheme="minorBid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C469F7"/>
    <w:multiLevelType w:val="hybridMultilevel"/>
    <w:tmpl w:val="F012A000"/>
    <w:lvl w:ilvl="0" w:tplc="A6C43780">
      <w:start w:val="1293"/>
      <w:numFmt w:val="bullet"/>
      <w:lvlText w:val=""/>
      <w:lvlJc w:val="left"/>
      <w:pPr>
        <w:ind w:left="720" w:hanging="360"/>
      </w:pPr>
      <w:rPr>
        <w:rFonts w:ascii="Symbol" w:eastAsiaTheme="minorHAnsi" w:hAnsi="Symbol" w:cstheme="minorBid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1F5002"/>
    <w:multiLevelType w:val="hybridMultilevel"/>
    <w:tmpl w:val="BB740B32"/>
    <w:lvl w:ilvl="0" w:tplc="F6C8EAEA">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1C0A53"/>
    <w:multiLevelType w:val="hybridMultilevel"/>
    <w:tmpl w:val="AD120C1C"/>
    <w:lvl w:ilvl="0" w:tplc="A6C43780">
      <w:start w:val="1293"/>
      <w:numFmt w:val="bullet"/>
      <w:lvlText w:val=""/>
      <w:lvlJc w:val="left"/>
      <w:pPr>
        <w:ind w:left="720" w:hanging="360"/>
      </w:pPr>
      <w:rPr>
        <w:rFonts w:ascii="Symbol" w:eastAsiaTheme="minorHAnsi" w:hAnsi="Symbol" w:cstheme="minorBid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6300479"/>
    <w:multiLevelType w:val="hybridMultilevel"/>
    <w:tmpl w:val="8236F664"/>
    <w:lvl w:ilvl="0" w:tplc="A6C43780">
      <w:start w:val="1293"/>
      <w:numFmt w:val="bullet"/>
      <w:lvlText w:val=""/>
      <w:lvlJc w:val="left"/>
      <w:pPr>
        <w:ind w:left="720" w:hanging="360"/>
      </w:pPr>
      <w:rPr>
        <w:rFonts w:ascii="Symbol" w:eastAsiaTheme="minorHAnsi" w:hAnsi="Symbol" w:cstheme="minorBid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E55768E"/>
    <w:multiLevelType w:val="hybridMultilevel"/>
    <w:tmpl w:val="E15C14E4"/>
    <w:lvl w:ilvl="0" w:tplc="A6C43780">
      <w:start w:val="1293"/>
      <w:numFmt w:val="bullet"/>
      <w:lvlText w:val=""/>
      <w:lvlJc w:val="left"/>
      <w:pPr>
        <w:ind w:left="720" w:hanging="360"/>
      </w:pPr>
      <w:rPr>
        <w:rFonts w:ascii="Symbol" w:eastAsiaTheme="minorHAnsi" w:hAnsi="Symbol" w:cstheme="minorBid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0391D38"/>
    <w:multiLevelType w:val="hybridMultilevel"/>
    <w:tmpl w:val="37808102"/>
    <w:lvl w:ilvl="0" w:tplc="A6C43780">
      <w:start w:val="1293"/>
      <w:numFmt w:val="bullet"/>
      <w:lvlText w:val=""/>
      <w:lvlJc w:val="left"/>
      <w:pPr>
        <w:ind w:left="720" w:hanging="360"/>
      </w:pPr>
      <w:rPr>
        <w:rFonts w:ascii="Symbol" w:eastAsiaTheme="minorHAnsi" w:hAnsi="Symbol" w:cstheme="minorBid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5BB56F9"/>
    <w:multiLevelType w:val="hybridMultilevel"/>
    <w:tmpl w:val="F8C687AE"/>
    <w:lvl w:ilvl="0" w:tplc="A6C43780">
      <w:start w:val="1293"/>
      <w:numFmt w:val="bullet"/>
      <w:lvlText w:val=""/>
      <w:lvlJc w:val="left"/>
      <w:pPr>
        <w:ind w:left="720" w:hanging="360"/>
      </w:pPr>
      <w:rPr>
        <w:rFonts w:ascii="Symbol" w:eastAsiaTheme="minorHAnsi" w:hAnsi="Symbol" w:cstheme="minorBidi" w:hint="default"/>
        <w:color w:val="auto"/>
      </w:rPr>
    </w:lvl>
    <w:lvl w:ilvl="1" w:tplc="A6C43780">
      <w:start w:val="1293"/>
      <w:numFmt w:val="bullet"/>
      <w:lvlText w:val=""/>
      <w:lvlJc w:val="left"/>
      <w:pPr>
        <w:ind w:left="1440" w:hanging="360"/>
      </w:pPr>
      <w:rPr>
        <w:rFonts w:ascii="Symbol" w:eastAsiaTheme="minorHAnsi" w:hAnsi="Symbol" w:cstheme="minorBidi"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C47000D"/>
    <w:multiLevelType w:val="hybridMultilevel"/>
    <w:tmpl w:val="BAC48FB4"/>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524F5DBF"/>
    <w:multiLevelType w:val="hybridMultilevel"/>
    <w:tmpl w:val="4A82BA00"/>
    <w:lvl w:ilvl="0" w:tplc="A6C43780">
      <w:start w:val="1293"/>
      <w:numFmt w:val="bullet"/>
      <w:lvlText w:val=""/>
      <w:lvlJc w:val="left"/>
      <w:pPr>
        <w:ind w:left="720" w:hanging="360"/>
      </w:pPr>
      <w:rPr>
        <w:rFonts w:ascii="Symbol" w:eastAsiaTheme="minorHAnsi" w:hAnsi="Symbol" w:cstheme="minorBid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ED075B9"/>
    <w:multiLevelType w:val="multilevel"/>
    <w:tmpl w:val="1070D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0"/>
  </w:num>
  <w:num w:numId="3">
    <w:abstractNumId w:val="5"/>
  </w:num>
  <w:num w:numId="4">
    <w:abstractNumId w:val="7"/>
  </w:num>
  <w:num w:numId="5">
    <w:abstractNumId w:val="4"/>
  </w:num>
  <w:num w:numId="6">
    <w:abstractNumId w:val="6"/>
  </w:num>
  <w:num w:numId="7">
    <w:abstractNumId w:val="1"/>
  </w:num>
  <w:num w:numId="8">
    <w:abstractNumId w:val="3"/>
  </w:num>
  <w:num w:numId="9">
    <w:abstractNumId w:val="2"/>
  </w:num>
  <w:num w:numId="10">
    <w:abstractNumId w:val="10"/>
  </w:num>
  <w:num w:numId="11">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Q0NzUwNjAzMTI0tDMyUdpeDU4uLM/DyQAotaAK4fxeUsAAAA"/>
  </w:docVars>
  <w:rsids>
    <w:rsidRoot w:val="0069158A"/>
    <w:rsid w:val="00021F9C"/>
    <w:rsid w:val="00086C0D"/>
    <w:rsid w:val="000874BD"/>
    <w:rsid w:val="00092E44"/>
    <w:rsid w:val="000E4801"/>
    <w:rsid w:val="00123C72"/>
    <w:rsid w:val="001241B7"/>
    <w:rsid w:val="00142DFA"/>
    <w:rsid w:val="00147DD1"/>
    <w:rsid w:val="00154121"/>
    <w:rsid w:val="001A4394"/>
    <w:rsid w:val="001D0120"/>
    <w:rsid w:val="001E769D"/>
    <w:rsid w:val="00230457"/>
    <w:rsid w:val="002443AB"/>
    <w:rsid w:val="002E5ACA"/>
    <w:rsid w:val="002F415E"/>
    <w:rsid w:val="00326EDC"/>
    <w:rsid w:val="00334544"/>
    <w:rsid w:val="0038555C"/>
    <w:rsid w:val="00396FCA"/>
    <w:rsid w:val="003B5423"/>
    <w:rsid w:val="00435A1E"/>
    <w:rsid w:val="0044031F"/>
    <w:rsid w:val="00457040"/>
    <w:rsid w:val="00457C01"/>
    <w:rsid w:val="00487153"/>
    <w:rsid w:val="00505A41"/>
    <w:rsid w:val="005544C5"/>
    <w:rsid w:val="00580262"/>
    <w:rsid w:val="00581FB4"/>
    <w:rsid w:val="00586958"/>
    <w:rsid w:val="00587FCC"/>
    <w:rsid w:val="005D0CB5"/>
    <w:rsid w:val="0063184D"/>
    <w:rsid w:val="006856B5"/>
    <w:rsid w:val="0069158A"/>
    <w:rsid w:val="006A1E17"/>
    <w:rsid w:val="006E045B"/>
    <w:rsid w:val="006E241B"/>
    <w:rsid w:val="006E6F3D"/>
    <w:rsid w:val="0072269F"/>
    <w:rsid w:val="007351ED"/>
    <w:rsid w:val="007464B2"/>
    <w:rsid w:val="0075561E"/>
    <w:rsid w:val="007740C6"/>
    <w:rsid w:val="00792B43"/>
    <w:rsid w:val="007A7B7B"/>
    <w:rsid w:val="007B6DAC"/>
    <w:rsid w:val="007D59DC"/>
    <w:rsid w:val="00826476"/>
    <w:rsid w:val="00837F3E"/>
    <w:rsid w:val="00840EF8"/>
    <w:rsid w:val="008C3280"/>
    <w:rsid w:val="008C50C2"/>
    <w:rsid w:val="008D0E99"/>
    <w:rsid w:val="00905E78"/>
    <w:rsid w:val="00960F3D"/>
    <w:rsid w:val="00972A5F"/>
    <w:rsid w:val="0099777A"/>
    <w:rsid w:val="009A610D"/>
    <w:rsid w:val="009F1AFF"/>
    <w:rsid w:val="00A04E7D"/>
    <w:rsid w:val="00A22456"/>
    <w:rsid w:val="00A238DD"/>
    <w:rsid w:val="00A6315F"/>
    <w:rsid w:val="00AA624C"/>
    <w:rsid w:val="00AB3AF2"/>
    <w:rsid w:val="00AB7281"/>
    <w:rsid w:val="00AC6DC8"/>
    <w:rsid w:val="00AD0D5B"/>
    <w:rsid w:val="00B0037A"/>
    <w:rsid w:val="00B028DD"/>
    <w:rsid w:val="00B112DE"/>
    <w:rsid w:val="00B364AE"/>
    <w:rsid w:val="00B75066"/>
    <w:rsid w:val="00BE7FE9"/>
    <w:rsid w:val="00C24D92"/>
    <w:rsid w:val="00C2526D"/>
    <w:rsid w:val="00C529C6"/>
    <w:rsid w:val="00C633E6"/>
    <w:rsid w:val="00CB35E4"/>
    <w:rsid w:val="00CC45C3"/>
    <w:rsid w:val="00D0557A"/>
    <w:rsid w:val="00D35BE1"/>
    <w:rsid w:val="00D8210A"/>
    <w:rsid w:val="00DA0C28"/>
    <w:rsid w:val="00DA1EB1"/>
    <w:rsid w:val="00DA5C4B"/>
    <w:rsid w:val="00E07B62"/>
    <w:rsid w:val="00E2673E"/>
    <w:rsid w:val="00E6382C"/>
    <w:rsid w:val="00E71F13"/>
    <w:rsid w:val="00E763CA"/>
    <w:rsid w:val="00EB5ADE"/>
    <w:rsid w:val="00F06CA9"/>
    <w:rsid w:val="00F20775"/>
    <w:rsid w:val="00F41E74"/>
    <w:rsid w:val="00F9206B"/>
    <w:rsid w:val="00FA4F91"/>
    <w:rsid w:val="00FC0302"/>
    <w:rsid w:val="00FD6F89"/>
    <w:rsid w:val="00FF098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42A28ED"/>
  <w15:docId w15:val="{AC2E2505-4374-4051-A752-99BA1F720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
    <w:name w:val="H1"/>
    <w:basedOn w:val="Normal"/>
    <w:link w:val="H1Char"/>
    <w:qFormat/>
    <w:rsid w:val="0069158A"/>
    <w:pPr>
      <w:autoSpaceDE w:val="0"/>
      <w:autoSpaceDN w:val="0"/>
      <w:adjustRightInd w:val="0"/>
      <w:spacing w:before="120" w:after="120" w:line="240" w:lineRule="auto"/>
    </w:pPr>
    <w:rPr>
      <w:rFonts w:ascii="Arial-BoldMT" w:hAnsi="Arial-BoldMT" w:cs="Arial-BoldMT"/>
      <w:b/>
      <w:bCs/>
      <w:sz w:val="24"/>
      <w:szCs w:val="24"/>
    </w:rPr>
  </w:style>
  <w:style w:type="paragraph" w:customStyle="1" w:styleId="Indent">
    <w:name w:val="Indent"/>
    <w:basedOn w:val="Normal"/>
    <w:link w:val="IndentChar"/>
    <w:qFormat/>
    <w:rsid w:val="0069158A"/>
    <w:pPr>
      <w:autoSpaceDE w:val="0"/>
      <w:autoSpaceDN w:val="0"/>
      <w:adjustRightInd w:val="0"/>
      <w:spacing w:before="120" w:after="120" w:line="240" w:lineRule="auto"/>
      <w:ind w:left="283"/>
    </w:pPr>
    <w:rPr>
      <w:rFonts w:ascii="Arial-BoldMT" w:hAnsi="Arial-BoldMT" w:cs="Arial-BoldMT"/>
      <w:b/>
      <w:bCs/>
      <w:sz w:val="20"/>
      <w:szCs w:val="20"/>
    </w:rPr>
  </w:style>
  <w:style w:type="character" w:customStyle="1" w:styleId="H1Char">
    <w:name w:val="H1 Char"/>
    <w:basedOn w:val="DefaultParagraphFont"/>
    <w:link w:val="H1"/>
    <w:rsid w:val="0069158A"/>
    <w:rPr>
      <w:rFonts w:ascii="Arial-BoldMT" w:hAnsi="Arial-BoldMT" w:cs="Arial-BoldMT"/>
      <w:b/>
      <w:bCs/>
      <w:sz w:val="24"/>
      <w:szCs w:val="24"/>
    </w:rPr>
  </w:style>
  <w:style w:type="paragraph" w:customStyle="1" w:styleId="Para">
    <w:name w:val="Para"/>
    <w:basedOn w:val="Normal"/>
    <w:link w:val="ParaChar"/>
    <w:qFormat/>
    <w:rsid w:val="0069158A"/>
    <w:pPr>
      <w:autoSpaceDE w:val="0"/>
      <w:autoSpaceDN w:val="0"/>
      <w:adjustRightInd w:val="0"/>
      <w:spacing w:before="120" w:after="120" w:line="240" w:lineRule="auto"/>
    </w:pPr>
    <w:rPr>
      <w:rFonts w:ascii="ArialMT" w:hAnsi="ArialMT" w:cs="ArialMT"/>
      <w:sz w:val="20"/>
      <w:szCs w:val="20"/>
    </w:rPr>
  </w:style>
  <w:style w:type="character" w:customStyle="1" w:styleId="IndentChar">
    <w:name w:val="Indent Char"/>
    <w:basedOn w:val="DefaultParagraphFont"/>
    <w:link w:val="Indent"/>
    <w:rsid w:val="0069158A"/>
    <w:rPr>
      <w:rFonts w:ascii="Arial-BoldMT" w:hAnsi="Arial-BoldMT" w:cs="Arial-BoldMT"/>
      <w:b/>
      <w:bCs/>
      <w:sz w:val="20"/>
      <w:szCs w:val="20"/>
    </w:rPr>
  </w:style>
  <w:style w:type="character" w:styleId="Hyperlink">
    <w:name w:val="Hyperlink"/>
    <w:basedOn w:val="DefaultParagraphFont"/>
    <w:uiPriority w:val="99"/>
    <w:unhideWhenUsed/>
    <w:rsid w:val="0069158A"/>
    <w:rPr>
      <w:color w:val="0000FF" w:themeColor="hyperlink"/>
      <w:u w:val="single"/>
    </w:rPr>
  </w:style>
  <w:style w:type="character" w:customStyle="1" w:styleId="ParaChar">
    <w:name w:val="Para Char"/>
    <w:basedOn w:val="DefaultParagraphFont"/>
    <w:link w:val="Para"/>
    <w:rsid w:val="0069158A"/>
    <w:rPr>
      <w:rFonts w:ascii="ArialMT" w:hAnsi="ArialMT" w:cs="ArialMT"/>
      <w:sz w:val="20"/>
      <w:szCs w:val="20"/>
    </w:rPr>
  </w:style>
  <w:style w:type="table" w:styleId="TableGrid">
    <w:name w:val="Table Grid"/>
    <w:basedOn w:val="TableNormal"/>
    <w:uiPriority w:val="59"/>
    <w:rsid w:val="006915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9158A"/>
    <w:pPr>
      <w:ind w:left="720"/>
      <w:contextualSpacing/>
    </w:pPr>
  </w:style>
  <w:style w:type="character" w:styleId="CommentReference">
    <w:name w:val="annotation reference"/>
    <w:basedOn w:val="DefaultParagraphFont"/>
    <w:uiPriority w:val="99"/>
    <w:semiHidden/>
    <w:unhideWhenUsed/>
    <w:rsid w:val="00840EF8"/>
    <w:rPr>
      <w:sz w:val="16"/>
      <w:szCs w:val="16"/>
    </w:rPr>
  </w:style>
  <w:style w:type="paragraph" w:styleId="CommentText">
    <w:name w:val="annotation text"/>
    <w:basedOn w:val="Normal"/>
    <w:link w:val="CommentTextChar"/>
    <w:uiPriority w:val="99"/>
    <w:unhideWhenUsed/>
    <w:rsid w:val="00840EF8"/>
    <w:pPr>
      <w:spacing w:line="240" w:lineRule="auto"/>
    </w:pPr>
    <w:rPr>
      <w:sz w:val="20"/>
      <w:szCs w:val="20"/>
    </w:rPr>
  </w:style>
  <w:style w:type="character" w:customStyle="1" w:styleId="CommentTextChar">
    <w:name w:val="Comment Text Char"/>
    <w:basedOn w:val="DefaultParagraphFont"/>
    <w:link w:val="CommentText"/>
    <w:uiPriority w:val="99"/>
    <w:rsid w:val="00840EF8"/>
    <w:rPr>
      <w:sz w:val="20"/>
      <w:szCs w:val="20"/>
    </w:rPr>
  </w:style>
  <w:style w:type="paragraph" w:styleId="CommentSubject">
    <w:name w:val="annotation subject"/>
    <w:basedOn w:val="CommentText"/>
    <w:next w:val="CommentText"/>
    <w:link w:val="CommentSubjectChar"/>
    <w:uiPriority w:val="99"/>
    <w:semiHidden/>
    <w:unhideWhenUsed/>
    <w:rsid w:val="00840EF8"/>
    <w:rPr>
      <w:b/>
      <w:bCs/>
    </w:rPr>
  </w:style>
  <w:style w:type="character" w:customStyle="1" w:styleId="CommentSubjectChar">
    <w:name w:val="Comment Subject Char"/>
    <w:basedOn w:val="CommentTextChar"/>
    <w:link w:val="CommentSubject"/>
    <w:uiPriority w:val="99"/>
    <w:semiHidden/>
    <w:rsid w:val="00840EF8"/>
    <w:rPr>
      <w:b/>
      <w:bCs/>
      <w:sz w:val="20"/>
      <w:szCs w:val="20"/>
    </w:rPr>
  </w:style>
  <w:style w:type="paragraph" w:styleId="BalloonText">
    <w:name w:val="Balloon Text"/>
    <w:basedOn w:val="Normal"/>
    <w:link w:val="BalloonTextChar"/>
    <w:uiPriority w:val="99"/>
    <w:semiHidden/>
    <w:unhideWhenUsed/>
    <w:rsid w:val="00840E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40EF8"/>
    <w:rPr>
      <w:rFonts w:ascii="Tahoma" w:hAnsi="Tahoma" w:cs="Tahoma"/>
      <w:sz w:val="16"/>
      <w:szCs w:val="16"/>
    </w:rPr>
  </w:style>
  <w:style w:type="paragraph" w:styleId="NoSpacing">
    <w:name w:val="No Spacing"/>
    <w:uiPriority w:val="1"/>
    <w:qFormat/>
    <w:rsid w:val="00E6382C"/>
    <w:pPr>
      <w:spacing w:after="0" w:line="240" w:lineRule="auto"/>
    </w:pPr>
  </w:style>
  <w:style w:type="paragraph" w:styleId="Revision">
    <w:name w:val="Revision"/>
    <w:hidden/>
    <w:uiPriority w:val="99"/>
    <w:semiHidden/>
    <w:rsid w:val="008C3280"/>
    <w:pPr>
      <w:spacing w:after="0" w:line="240" w:lineRule="auto"/>
    </w:pPr>
  </w:style>
  <w:style w:type="character" w:styleId="Strong">
    <w:name w:val="Strong"/>
    <w:basedOn w:val="DefaultParagraphFont"/>
    <w:uiPriority w:val="22"/>
    <w:qFormat/>
    <w:rsid w:val="006856B5"/>
    <w:rPr>
      <w:b/>
      <w:bCs/>
    </w:rPr>
  </w:style>
  <w:style w:type="paragraph" w:styleId="FootnoteText">
    <w:name w:val="footnote text"/>
    <w:basedOn w:val="Normal"/>
    <w:link w:val="FootnoteTextChar"/>
    <w:uiPriority w:val="99"/>
    <w:semiHidden/>
    <w:unhideWhenUsed/>
    <w:rsid w:val="0058026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80262"/>
    <w:rPr>
      <w:sz w:val="20"/>
      <w:szCs w:val="20"/>
    </w:rPr>
  </w:style>
  <w:style w:type="character" w:styleId="FootnoteReference">
    <w:name w:val="footnote reference"/>
    <w:basedOn w:val="DefaultParagraphFont"/>
    <w:uiPriority w:val="99"/>
    <w:semiHidden/>
    <w:unhideWhenUsed/>
    <w:rsid w:val="00580262"/>
    <w:rPr>
      <w:vertAlign w:val="superscript"/>
    </w:rPr>
  </w:style>
  <w:style w:type="character" w:customStyle="1" w:styleId="apple-converted-space">
    <w:name w:val="apple-converted-space"/>
    <w:basedOn w:val="DefaultParagraphFont"/>
    <w:rsid w:val="002443AB"/>
  </w:style>
  <w:style w:type="paragraph" w:styleId="Header">
    <w:name w:val="header"/>
    <w:basedOn w:val="Normal"/>
    <w:link w:val="HeaderChar"/>
    <w:uiPriority w:val="99"/>
    <w:unhideWhenUsed/>
    <w:rsid w:val="00B0037A"/>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037A"/>
  </w:style>
  <w:style w:type="paragraph" w:styleId="Footer">
    <w:name w:val="footer"/>
    <w:basedOn w:val="Normal"/>
    <w:link w:val="FooterChar"/>
    <w:uiPriority w:val="99"/>
    <w:unhideWhenUsed/>
    <w:rsid w:val="00B0037A"/>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03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10355313">
      <w:bodyDiv w:val="1"/>
      <w:marLeft w:val="0"/>
      <w:marRight w:val="0"/>
      <w:marTop w:val="0"/>
      <w:marBottom w:val="0"/>
      <w:divBdr>
        <w:top w:val="none" w:sz="0" w:space="0" w:color="auto"/>
        <w:left w:val="none" w:sz="0" w:space="0" w:color="auto"/>
        <w:bottom w:val="none" w:sz="0" w:space="0" w:color="auto"/>
        <w:right w:val="none" w:sz="0" w:space="0" w:color="auto"/>
      </w:divBdr>
    </w:div>
    <w:div w:id="1981957984">
      <w:bodyDiv w:val="1"/>
      <w:marLeft w:val="0"/>
      <w:marRight w:val="0"/>
      <w:marTop w:val="0"/>
      <w:marBottom w:val="0"/>
      <w:divBdr>
        <w:top w:val="none" w:sz="0" w:space="0" w:color="auto"/>
        <w:left w:val="none" w:sz="0" w:space="0" w:color="auto"/>
        <w:bottom w:val="none" w:sz="0" w:space="0" w:color="auto"/>
        <w:right w:val="none" w:sz="0" w:space="0" w:color="auto"/>
      </w:divBdr>
    </w:div>
    <w:div w:id="2076931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www.thepensionsregulator.gov.uk/automatic-enrolment-earnings-threshold.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FF8439-44F8-44D0-BA5C-89CC74346D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1237</Words>
  <Characters>705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B&amp;CE Benefit Schemes</Company>
  <LinksUpToDate>false</LinksUpToDate>
  <CharactersWithSpaces>82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m Wiltshire</dc:creator>
  <cp:lastModifiedBy>Kirsty Leader-Chew</cp:lastModifiedBy>
  <cp:revision>6</cp:revision>
  <cp:lastPrinted>2017-02-16T09:40:00Z</cp:lastPrinted>
  <dcterms:created xsi:type="dcterms:W3CDTF">2017-04-26T09:36:00Z</dcterms:created>
  <dcterms:modified xsi:type="dcterms:W3CDTF">2017-05-25T15:07:00Z</dcterms:modified>
</cp:coreProperties>
</file>